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B8702" w14:textId="2114167E" w:rsidR="00735A1D" w:rsidRPr="00E92DB5" w:rsidRDefault="0041036B" w:rsidP="0041036B">
      <w:pPr>
        <w:bidi/>
        <w:jc w:val="center"/>
        <w:rPr>
          <w:rFonts w:ascii="Sakkal Majalla" w:hAnsi="Sakkal Majalla" w:cs="Sakkal Majalla"/>
          <w:sz w:val="20"/>
          <w:szCs w:val="20"/>
          <w:rtl/>
        </w:rPr>
      </w:pPr>
      <w:r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نموذج</w:t>
      </w:r>
      <w:r w:rsidR="00D73FB3"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(</w:t>
      </w:r>
      <w:r w:rsidR="007B7A9A">
        <w:rPr>
          <w:rFonts w:ascii="Sakkal Majalla" w:hAnsi="Sakkal Majalla" w:cs="Sakkal Majalla" w:hint="cs"/>
          <w:bCs/>
          <w:color w:val="3C7974" w:themeColor="accent2"/>
          <w:sz w:val="36"/>
          <w:szCs w:val="36"/>
          <w:rtl/>
        </w:rPr>
        <w:t>11</w:t>
      </w:r>
      <w:r w:rsidR="00D73FB3"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)</w:t>
      </w:r>
      <w:r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</w:t>
      </w:r>
      <w:r w:rsidR="00A42D7E"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تعديل </w:t>
      </w:r>
      <w:r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خطة دراسية</w:t>
      </w:r>
    </w:p>
    <w:p w14:paraId="0BE0A125" w14:textId="6B9274C9" w:rsidR="00F6141A" w:rsidRPr="00E92DB5" w:rsidRDefault="00F6141A" w:rsidP="00F6141A">
      <w:pPr>
        <w:tabs>
          <w:tab w:val="left" w:pos="2042"/>
        </w:tabs>
        <w:bidi/>
        <w:ind w:left="-142"/>
        <w:jc w:val="highKashida"/>
        <w:rPr>
          <w:rFonts w:ascii="Sakkal Majalla" w:hAnsi="Sakkal Majalla" w:cs="Sakkal Majalla"/>
          <w:b/>
          <w:bCs/>
          <w:rtl/>
        </w:rPr>
      </w:pPr>
      <w:bookmarkStart w:id="0" w:name="_Hlk184108960"/>
      <w:r w:rsidRPr="00E92DB5">
        <w:rPr>
          <w:rFonts w:ascii="Sakkal Majalla" w:hAnsi="Sakkal Majalla" w:cs="Sakkal Majalla"/>
          <w:b/>
          <w:bCs/>
          <w:sz w:val="36"/>
          <w:szCs w:val="36"/>
          <w:rtl/>
        </w:rPr>
        <w:t>أولاً: البيانات الأساسية</w:t>
      </w:r>
      <w:bookmarkEnd w:id="0"/>
      <w:r w:rsidRPr="00E92DB5">
        <w:rPr>
          <w:rFonts w:ascii="Sakkal Majalla" w:hAnsi="Sakkal Majalla" w:cs="Sakkal Majalla"/>
          <w:b/>
          <w:bCs/>
          <w:sz w:val="36"/>
          <w:szCs w:val="36"/>
          <w:rtl/>
        </w:rPr>
        <w:t>:</w:t>
      </w: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ab/>
      </w:r>
    </w:p>
    <w:tbl>
      <w:tblPr>
        <w:bidiVisual/>
        <w:tblW w:w="5000" w:type="pct"/>
        <w:jc w:val="center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2695"/>
        <w:gridCol w:w="2704"/>
        <w:gridCol w:w="2985"/>
        <w:gridCol w:w="2406"/>
      </w:tblGrid>
      <w:tr w:rsidR="00B97550" w:rsidRPr="00E92DB5" w14:paraId="057D8144" w14:textId="77777777" w:rsidTr="00B97550">
        <w:trPr>
          <w:trHeight w:val="764"/>
          <w:jc w:val="center"/>
        </w:trPr>
        <w:tc>
          <w:tcPr>
            <w:tcW w:w="2502" w:type="pct"/>
            <w:gridSpan w:val="2"/>
            <w:shd w:val="clear" w:color="auto" w:fill="3C7974" w:themeFill="text2"/>
            <w:vAlign w:val="center"/>
          </w:tcPr>
          <w:p w14:paraId="34F6AB5D" w14:textId="26D181DE" w:rsidR="00B97550" w:rsidRPr="00E92DB5" w:rsidRDefault="00B97550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color w:val="FFFFFF" w:themeColor="background1"/>
                <w:sz w:val="32"/>
                <w:szCs w:val="32"/>
                <w:rtl/>
              </w:rPr>
              <w:t xml:space="preserve">اسم البرنامج </w:t>
            </w:r>
          </w:p>
        </w:tc>
        <w:tc>
          <w:tcPr>
            <w:tcW w:w="2498" w:type="pct"/>
            <w:gridSpan w:val="2"/>
            <w:shd w:val="clear" w:color="auto" w:fill="3C7974" w:themeFill="text2"/>
            <w:vAlign w:val="center"/>
          </w:tcPr>
          <w:p w14:paraId="317C3802" w14:textId="76EF6740" w:rsidR="00B97550" w:rsidRPr="00E92DB5" w:rsidRDefault="00B97550" w:rsidP="00B97550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>Program</w:t>
            </w:r>
            <w:r w:rsidR="00D03078" w:rsidRPr="00E92DB5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 xml:space="preserve"> Name</w:t>
            </w:r>
          </w:p>
        </w:tc>
      </w:tr>
      <w:tr w:rsidR="00B97550" w:rsidRPr="00E92DB5" w14:paraId="28F0FC97" w14:textId="77777777" w:rsidTr="00A42D7E">
        <w:trPr>
          <w:trHeight w:val="526"/>
          <w:jc w:val="center"/>
        </w:trPr>
        <w:tc>
          <w:tcPr>
            <w:tcW w:w="2502" w:type="pct"/>
            <w:gridSpan w:val="2"/>
            <w:shd w:val="clear" w:color="auto" w:fill="FFFFFF" w:themeFill="background1"/>
            <w:vAlign w:val="center"/>
          </w:tcPr>
          <w:p w14:paraId="59E19AF8" w14:textId="672F532A" w:rsidR="00B97550" w:rsidRPr="00E92DB5" w:rsidRDefault="00B97550" w:rsidP="00B97550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498" w:type="pct"/>
            <w:gridSpan w:val="2"/>
            <w:shd w:val="clear" w:color="auto" w:fill="FFFFFF" w:themeFill="background1"/>
            <w:vAlign w:val="center"/>
          </w:tcPr>
          <w:p w14:paraId="70091ED6" w14:textId="2FBC55AB" w:rsidR="00B97550" w:rsidRPr="00E92DB5" w:rsidRDefault="00B97550" w:rsidP="00B97550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E92DB5" w14:paraId="3A8491ED" w14:textId="77777777" w:rsidTr="00B97550">
        <w:trPr>
          <w:trHeight w:val="764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44DA6FFA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كلية</w:t>
            </w:r>
          </w:p>
          <w:p w14:paraId="0B06B01A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rtl/>
              </w:rPr>
              <w:t>(أو الكليات للبرامج المشتركة)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1A9E869A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llege(s)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4E9E7B6A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قسم العلمي</w:t>
            </w: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br/>
            </w:r>
            <w:r w:rsidRPr="00E92DB5">
              <w:rPr>
                <w:rFonts w:ascii="Sakkal Majalla" w:hAnsi="Sakkal Majalla" w:cs="Sakkal Majalla"/>
                <w:b/>
                <w:rtl/>
              </w:rPr>
              <w:t>(أو الأقسام العلمية للبرامج لمشتركة)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30F17790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partment(s)</w:t>
            </w:r>
          </w:p>
        </w:tc>
      </w:tr>
      <w:tr w:rsidR="00735A1D" w:rsidRPr="00E92DB5" w14:paraId="2A122D1D" w14:textId="77777777" w:rsidTr="00A42D7E">
        <w:trPr>
          <w:trHeight w:val="360"/>
          <w:jc w:val="center"/>
        </w:trPr>
        <w:tc>
          <w:tcPr>
            <w:tcW w:w="1249" w:type="pct"/>
            <w:shd w:val="clear" w:color="auto" w:fill="auto"/>
            <w:vAlign w:val="center"/>
          </w:tcPr>
          <w:p w14:paraId="0ADEF6EF" w14:textId="4D162DD6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shd w:val="clear" w:color="auto" w:fill="auto"/>
            <w:vAlign w:val="center"/>
          </w:tcPr>
          <w:p w14:paraId="26B3ED64" w14:textId="215E01BC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5FA6E281" w14:textId="0093B5D7" w:rsidR="00735A1D" w:rsidRPr="00E92DB5" w:rsidRDefault="00735A1D" w:rsidP="00E0622E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15" w:type="pct"/>
            <w:vAlign w:val="center"/>
          </w:tcPr>
          <w:p w14:paraId="204C4C27" w14:textId="0353EE68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E92DB5" w14:paraId="2196E8EE" w14:textId="77777777" w:rsidTr="00B97550">
        <w:trPr>
          <w:trHeight w:val="669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16598D2D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0489B072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Degree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142C8A0" w14:textId="3B26B564" w:rsidR="00735A1D" w:rsidRPr="00E92DB5" w:rsidRDefault="00B81B9E" w:rsidP="00D40FEC">
            <w:pPr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نوع المؤهل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6A177957" w14:textId="75319153" w:rsidR="00735A1D" w:rsidRPr="00E92DB5" w:rsidRDefault="00A97D30" w:rsidP="00D40FEC">
            <w:pPr>
              <w:bidi/>
              <w:spacing w:after="0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Qualification Type</w:t>
            </w:r>
          </w:p>
        </w:tc>
      </w:tr>
      <w:tr w:rsidR="00735A1D" w:rsidRPr="00E92DB5" w14:paraId="04538DF7" w14:textId="77777777" w:rsidTr="00A42D7E">
        <w:trPr>
          <w:trHeight w:val="424"/>
          <w:jc w:val="center"/>
        </w:trPr>
        <w:tc>
          <w:tcPr>
            <w:tcW w:w="1249" w:type="pct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3572C2A3" w14:textId="467A2FBA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0EA1A855" w14:textId="7FCBBF63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6AC3726F" w14:textId="59006912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115" w:type="pct"/>
            <w:shd w:val="clear" w:color="auto" w:fill="auto"/>
            <w:vAlign w:val="center"/>
          </w:tcPr>
          <w:p w14:paraId="6709F6F2" w14:textId="391796C9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A42D7E" w:rsidRPr="00E92DB5" w14:paraId="66DB9527" w14:textId="77777777" w:rsidTr="00A42D7E">
        <w:trPr>
          <w:trHeight w:val="647"/>
          <w:jc w:val="center"/>
        </w:trPr>
        <w:tc>
          <w:tcPr>
            <w:tcW w:w="2502" w:type="pct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1685B2F" w14:textId="668295EB" w:rsidR="00A42D7E" w:rsidRPr="00E92DB5" w:rsidRDefault="00A42D7E" w:rsidP="00A42D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اريخ آخر تحديث على الخطة الدراسية (إن وجد)</w:t>
            </w:r>
          </w:p>
        </w:tc>
        <w:tc>
          <w:tcPr>
            <w:tcW w:w="2498" w:type="pct"/>
            <w:gridSpan w:val="2"/>
            <w:vAlign w:val="center"/>
          </w:tcPr>
          <w:p w14:paraId="2D8BCA45" w14:textId="77777777" w:rsidR="00A42D7E" w:rsidRPr="00E92DB5" w:rsidRDefault="00A42D7E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A42D7E" w:rsidRPr="00E92DB5" w14:paraId="14312CFB" w14:textId="77777777" w:rsidTr="00A42D7E">
        <w:trPr>
          <w:trHeight w:val="647"/>
          <w:jc w:val="center"/>
        </w:trPr>
        <w:tc>
          <w:tcPr>
            <w:tcW w:w="2502" w:type="pct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30895C0" w14:textId="70622DFD" w:rsidR="00A42D7E" w:rsidRPr="00E92DB5" w:rsidRDefault="00A42D7E" w:rsidP="00A42D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مرات تحديث الخطة الدراسية</w:t>
            </w:r>
          </w:p>
        </w:tc>
        <w:tc>
          <w:tcPr>
            <w:tcW w:w="2498" w:type="pct"/>
            <w:gridSpan w:val="2"/>
            <w:vAlign w:val="center"/>
          </w:tcPr>
          <w:p w14:paraId="498BD32C" w14:textId="77777777" w:rsidR="00A42D7E" w:rsidRPr="00E92DB5" w:rsidRDefault="00A42D7E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A42D7E" w:rsidRPr="00E92DB5" w14:paraId="5181DA7F" w14:textId="77777777" w:rsidTr="00A42D7E">
        <w:trPr>
          <w:trHeight w:val="647"/>
          <w:jc w:val="center"/>
        </w:trPr>
        <w:tc>
          <w:tcPr>
            <w:tcW w:w="2502" w:type="pct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557D384A" w14:textId="5591B5D9" w:rsidR="00A42D7E" w:rsidRPr="00E92DB5" w:rsidRDefault="00A42D7E" w:rsidP="00A42D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 ًإصدار الخطة الدراسية على النظام الأكاديمي</w:t>
            </w:r>
          </w:p>
        </w:tc>
        <w:tc>
          <w:tcPr>
            <w:tcW w:w="2498" w:type="pct"/>
            <w:gridSpan w:val="2"/>
            <w:vAlign w:val="center"/>
          </w:tcPr>
          <w:p w14:paraId="5C76B81B" w14:textId="77777777" w:rsidR="00A42D7E" w:rsidRPr="00E92DB5" w:rsidRDefault="00A42D7E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E92DB5" w14:paraId="1EBFC02C" w14:textId="77777777" w:rsidTr="00A42D7E">
        <w:trPr>
          <w:trHeight w:val="980"/>
          <w:jc w:val="center"/>
        </w:trPr>
        <w:tc>
          <w:tcPr>
            <w:tcW w:w="1249" w:type="pct"/>
            <w:tcBorders>
              <w:top w:val="single" w:sz="4" w:space="0" w:color="BFBFBF"/>
            </w:tcBorders>
            <w:shd w:val="clear" w:color="auto" w:fill="E1F3F1" w:themeFill="accent1" w:themeFillTint="33"/>
            <w:vAlign w:val="center"/>
          </w:tcPr>
          <w:p w14:paraId="7CA16865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لغة التدريس</w:t>
            </w:r>
            <w:r w:rsidRPr="00E92DB5">
              <w:rPr>
                <w:rFonts w:ascii="Sakkal Majalla" w:hAnsi="Sakkal Majalla" w:cs="Sakkal Majalla"/>
                <w:bCs/>
                <w:sz w:val="28"/>
                <w:szCs w:val="28"/>
              </w:rPr>
              <w:br/>
              <w:t xml:space="preserve"> </w:t>
            </w: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Language of Teaching</w:t>
            </w:r>
          </w:p>
        </w:tc>
        <w:tc>
          <w:tcPr>
            <w:tcW w:w="1253" w:type="pct"/>
            <w:tcBorders>
              <w:top w:val="single" w:sz="4" w:space="0" w:color="BFBFBF"/>
            </w:tcBorders>
            <w:shd w:val="clear" w:color="auto" w:fill="FFFFFF" w:themeFill="background1"/>
            <w:vAlign w:val="center"/>
          </w:tcPr>
          <w:p w14:paraId="572ED653" w14:textId="4CE1D7EC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AE1187A" w14:textId="21338DC0" w:rsidR="00735A1D" w:rsidRPr="00E92DB5" w:rsidRDefault="00735A1D" w:rsidP="00D40FEC">
            <w:pPr>
              <w:bidi/>
              <w:spacing w:after="0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مجموع </w:t>
            </w:r>
            <w:r w:rsidR="00DB73F5"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وحدات</w:t>
            </w: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 المعتمدة للبرنامج</w:t>
            </w:r>
          </w:p>
          <w:p w14:paraId="6874D07E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Total number of credit hours</w:t>
            </w:r>
          </w:p>
        </w:tc>
        <w:tc>
          <w:tcPr>
            <w:tcW w:w="1115" w:type="pct"/>
            <w:shd w:val="clear" w:color="auto" w:fill="FFFFFF" w:themeFill="background1"/>
            <w:vAlign w:val="center"/>
          </w:tcPr>
          <w:p w14:paraId="646F593F" w14:textId="7A4E44B4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23"/>
        <w:bidiVisual/>
        <w:tblW w:w="10785" w:type="dxa"/>
        <w:tblInd w:w="11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394"/>
        <w:gridCol w:w="870"/>
        <w:gridCol w:w="284"/>
        <w:gridCol w:w="1417"/>
        <w:gridCol w:w="1560"/>
        <w:gridCol w:w="2260"/>
      </w:tblGrid>
      <w:tr w:rsidR="00E566FC" w:rsidRPr="00E92DB5" w14:paraId="4D093FC4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6395E7D3" w14:textId="07A4419B" w:rsidR="00E566FC" w:rsidRPr="00E92DB5" w:rsidRDefault="00E566FC" w:rsidP="00E566F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العدد الإجمالي للوحدات المعتمدة للخطة الدراسية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08EB7C39" w14:textId="77777777" w:rsidR="00E566FC" w:rsidRPr="00E92DB5" w:rsidRDefault="00E566FC" w:rsidP="00D40FEC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CC4E08" w:rsidRPr="00E92DB5" w14:paraId="5CFB76A3" w14:textId="77777777" w:rsidTr="00CC4E08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5AF7C856" w14:textId="071CE144" w:rsidR="00CC4E08" w:rsidRPr="00E92DB5" w:rsidRDefault="00CC4E08" w:rsidP="00CC4E08">
            <w:pPr>
              <w:bidi/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أسلوب / أساليب تقديم الخطة</w:t>
            </w:r>
          </w:p>
        </w:tc>
        <w:tc>
          <w:tcPr>
            <w:tcW w:w="1154" w:type="dxa"/>
            <w:gridSpan w:val="2"/>
            <w:shd w:val="clear" w:color="auto" w:fill="FFFFFF" w:themeFill="background1"/>
            <w:vAlign w:val="center"/>
          </w:tcPr>
          <w:p w14:paraId="139E07F8" w14:textId="157F537C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دراسة نظامية مباشرة </w:t>
            </w:r>
            <w:proofErr w:type="gramStart"/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(  </w:t>
            </w:r>
            <w:proofErr w:type="gramEnd"/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    )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0A48245" w14:textId="50B28002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تعليم موازٍ </w:t>
            </w:r>
            <w:proofErr w:type="gramStart"/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(  </w:t>
            </w:r>
            <w:proofErr w:type="gramEnd"/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    )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32266E5A" w14:textId="6AE59CE6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تعليم عن بُعد </w:t>
            </w:r>
            <w:proofErr w:type="gramStart"/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(  </w:t>
            </w:r>
            <w:proofErr w:type="gramEnd"/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    )</w:t>
            </w:r>
          </w:p>
        </w:tc>
        <w:tc>
          <w:tcPr>
            <w:tcW w:w="2260" w:type="dxa"/>
            <w:shd w:val="clear" w:color="auto" w:fill="FFFFFF" w:themeFill="background1"/>
            <w:vAlign w:val="center"/>
          </w:tcPr>
          <w:p w14:paraId="6ECD81DA" w14:textId="05C10B09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مزيج (</w:t>
            </w:r>
            <w:proofErr w:type="gramStart"/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يوضح) </w:t>
            </w:r>
            <w:r w:rsidRPr="00E92DB5">
              <w:rPr>
                <w:rFonts w:ascii="Sakkal Majalla" w:eastAsia="Times New Roman" w:hAnsi="Sakkal Majalla" w:cs="Sakkal Majalla"/>
                <w:sz w:val="24"/>
                <w:szCs w:val="24"/>
              </w:rPr>
              <w:t xml:space="preserve">  </w:t>
            </w:r>
            <w:proofErr w:type="gramEnd"/>
            <w:r w:rsidRPr="00E92DB5">
              <w:rPr>
                <w:rFonts w:ascii="Sakkal Majalla" w:eastAsia="Times New Roman" w:hAnsi="Sakkal Majalla" w:cs="Sakkal Majalla"/>
                <w:color w:val="A6A6A6"/>
                <w:sz w:val="24"/>
                <w:szCs w:val="24"/>
                <w:rtl/>
              </w:rPr>
              <w:t>..................</w:t>
            </w:r>
          </w:p>
        </w:tc>
      </w:tr>
      <w:tr w:rsidR="00735A1D" w:rsidRPr="00E92DB5" w14:paraId="4E55D253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3D3C1C3F" w14:textId="77777777" w:rsidR="00735A1D" w:rsidRPr="00E92DB5" w:rsidRDefault="00735A1D" w:rsidP="00D40FE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هل للبرنامج مسارات متعددة؟</w:t>
            </w:r>
          </w:p>
          <w:p w14:paraId="46146292" w14:textId="77777777" w:rsidR="00735A1D" w:rsidRPr="00E92DB5" w:rsidRDefault="00735A1D" w:rsidP="00D40FEC">
            <w:pPr>
              <w:bidi/>
              <w:jc w:val="right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</w:rPr>
              <w:t>Does the program have major tracks/pathways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17165209" w14:textId="77777777" w:rsidR="00735A1D" w:rsidRPr="00E92DB5" w:rsidRDefault="00000000" w:rsidP="00D40FEC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802696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5A1D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نعم </w:t>
            </w:r>
            <w:r w:rsidR="00735A1D" w:rsidRPr="00E92DB5">
              <w:rPr>
                <w:rFonts w:ascii="Sakkal Majalla" w:hAnsi="Sakkal Majalla" w:cs="Sakkal Majalla"/>
                <w:sz w:val="28"/>
                <w:szCs w:val="28"/>
              </w:rPr>
              <w:t>Yes</w:t>
            </w:r>
            <w:r w:rsidR="00735A1D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    </w:t>
            </w: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147533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5A1D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لا </w:t>
            </w:r>
            <w:r w:rsidR="00735A1D" w:rsidRPr="00E92DB5">
              <w:rPr>
                <w:rFonts w:ascii="Sakkal Majalla" w:hAnsi="Sakkal Majalla" w:cs="Sakkal Majalla"/>
                <w:sz w:val="28"/>
                <w:szCs w:val="28"/>
              </w:rPr>
              <w:t>No</w:t>
            </w:r>
          </w:p>
        </w:tc>
      </w:tr>
      <w:tr w:rsidR="00735A1D" w:rsidRPr="00E92DB5" w14:paraId="1E76295F" w14:textId="77777777" w:rsidTr="00314A68">
        <w:trPr>
          <w:trHeight w:val="567"/>
        </w:trPr>
        <w:tc>
          <w:tcPr>
            <w:tcW w:w="5264" w:type="dxa"/>
            <w:gridSpan w:val="2"/>
            <w:tcBorders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D7296B0" w14:textId="6384C098" w:rsidR="00735A1D" w:rsidRPr="00E92DB5" w:rsidRDefault="00735A1D" w:rsidP="00314A6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مسار</w:t>
            </w:r>
            <w:r w:rsidR="00CD71C1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ت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إن وجد</w:t>
            </w:r>
            <w:r w:rsidR="00CD71C1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ت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) </w:t>
            </w:r>
            <w:r w:rsidRPr="00E92DB5">
              <w:rPr>
                <w:rFonts w:ascii="Sakkal Majalla" w:hAnsi="Sakkal Majalla" w:cs="Sakkal Majalla"/>
                <w:sz w:val="24"/>
                <w:szCs w:val="24"/>
              </w:rPr>
              <w:t>Major track/pathway (if any)</w:t>
            </w:r>
          </w:p>
        </w:tc>
        <w:tc>
          <w:tcPr>
            <w:tcW w:w="5521" w:type="dxa"/>
            <w:gridSpan w:val="4"/>
            <w:tcBorders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00BC44A" w14:textId="77777777" w:rsidR="00735A1D" w:rsidRPr="00E92DB5" w:rsidRDefault="00735A1D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ساعات المعتمدة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Credit hours </w:t>
            </w:r>
          </w:p>
        </w:tc>
      </w:tr>
      <w:tr w:rsidR="00314A68" w:rsidRPr="00E92DB5" w14:paraId="2A614097" w14:textId="77777777" w:rsidTr="00314A68">
        <w:trPr>
          <w:trHeight w:val="567"/>
        </w:trPr>
        <w:tc>
          <w:tcPr>
            <w:tcW w:w="5264" w:type="dxa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FFFFFF" w:themeFill="background1"/>
            <w:vAlign w:val="center"/>
          </w:tcPr>
          <w:p w14:paraId="29591246" w14:textId="77777777" w:rsidR="00314A68" w:rsidRPr="00E92DB5" w:rsidRDefault="00314A68" w:rsidP="00314A6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0B70C265" w14:textId="77777777" w:rsidR="00931BF8" w:rsidRPr="00E92DB5" w:rsidRDefault="00931BF8" w:rsidP="00931BF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4B606A27" w14:textId="77777777" w:rsidR="00931BF8" w:rsidRPr="00E92DB5" w:rsidRDefault="00931BF8" w:rsidP="00931BF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5521" w:type="dxa"/>
            <w:gridSpan w:val="4"/>
            <w:tcBorders>
              <w:top w:val="single" w:sz="4" w:space="0" w:color="BFBFBF"/>
              <w:bottom w:val="single" w:sz="4" w:space="0" w:color="BFBFBF"/>
            </w:tcBorders>
            <w:shd w:val="clear" w:color="auto" w:fill="FFFFFF" w:themeFill="background1"/>
            <w:vAlign w:val="center"/>
          </w:tcPr>
          <w:p w14:paraId="4CD5350E" w14:textId="77777777" w:rsidR="00314A68" w:rsidRPr="00E92DB5" w:rsidRDefault="00314A68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</w:tbl>
    <w:tbl>
      <w:tblPr>
        <w:tblStyle w:val="22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9107"/>
        <w:gridCol w:w="1693"/>
      </w:tblGrid>
      <w:tr w:rsidR="00BA7817" w:rsidRPr="00E92DB5" w14:paraId="51430B37" w14:textId="77777777" w:rsidTr="00ED03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tcBorders>
              <w:top w:val="single" w:sz="4" w:space="0" w:color="7F7F7F"/>
            </w:tcBorders>
            <w:shd w:val="clear" w:color="auto" w:fill="FFFFFF" w:themeFill="background1"/>
            <w:vAlign w:val="center"/>
          </w:tcPr>
          <w:p w14:paraId="56E95A89" w14:textId="735442FD" w:rsidR="00F6141A" w:rsidRPr="00E92DB5" w:rsidRDefault="00ED0361" w:rsidP="00ED0361">
            <w:pPr>
              <w:bidi/>
              <w:rPr>
                <w:rFonts w:ascii="Sakkal Majalla" w:hAnsi="Sakkal Majalla" w:cs="Sakkal Majalla"/>
                <w:bCs/>
                <w:color w:val="000000" w:themeColor="text1"/>
                <w:sz w:val="32"/>
                <w:szCs w:val="32"/>
              </w:rPr>
            </w:pPr>
            <w:r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lastRenderedPageBreak/>
              <w:t xml:space="preserve">ثانياً: </w:t>
            </w:r>
            <w:r w:rsidR="00B97550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 xml:space="preserve">تحقق </w:t>
            </w:r>
            <w:r w:rsidR="00B20DB6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>ال</w:t>
            </w:r>
            <w:r w:rsidR="00E54BCB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 xml:space="preserve">متطلبات </w:t>
            </w:r>
            <w:r w:rsidR="00B20DB6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>ال</w:t>
            </w:r>
            <w:r w:rsidR="00E54BCB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 xml:space="preserve">أساسية </w:t>
            </w:r>
            <w:r w:rsidR="00A42D7E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>لتعديل الخطة الد راسية</w:t>
            </w:r>
          </w:p>
        </w:tc>
      </w:tr>
      <w:tr w:rsidR="00314A68" w:rsidRPr="00E92DB5" w14:paraId="4B225F65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14E9BBE" w14:textId="3A38C18C" w:rsidR="00314A68" w:rsidRPr="00E92DB5" w:rsidRDefault="00314A68" w:rsidP="008F0226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بررات تعد</w:t>
            </w:r>
            <w:r w:rsidR="00E92DB5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ي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ل الخط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vAlign w:val="center"/>
          </w:tcPr>
          <w:p w14:paraId="3FB984A4" w14:textId="73756727" w:rsidR="00314A68" w:rsidRPr="00E92DB5" w:rsidRDefault="00314A6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MS Gothic" w:hAnsi="Sakkal Majalla" w:cs="Sakkal Majalla"/>
                <w:sz w:val="28"/>
                <w:szCs w:val="28"/>
                <w:rtl/>
              </w:rPr>
              <w:t>ترفق المبررات</w:t>
            </w:r>
          </w:p>
        </w:tc>
      </w:tr>
      <w:tr w:rsidR="008705F5" w:rsidRPr="00E92DB5" w14:paraId="60AB64AA" w14:textId="77777777" w:rsidTr="00CD71C1">
        <w:trPr>
          <w:trHeight w:val="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59A7742B" w14:textId="3BF99414" w:rsidR="008705F5" w:rsidRPr="00E92DB5" w:rsidRDefault="00D62371" w:rsidP="008F0226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خرج من البرنامج دفعة واحدة على الأقل</w:t>
            </w:r>
            <w:r w:rsidR="00F645FC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vAlign w:val="center"/>
          </w:tcPr>
          <w:p w14:paraId="08207815" w14:textId="2965C6E5" w:rsidR="008705F5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20182730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E1B2E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☒</w:t>
                </w:r>
              </w:sdtContent>
            </w:sdt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366C04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نعم</w:t>
            </w:r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64570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6C04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66C04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701CDBBA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141227D5" w14:textId="59798F98" w:rsidR="000E7448" w:rsidRPr="00E92DB5" w:rsidRDefault="00F645FC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تطوير تم بناء على توصيات التقارير السنوية للمقررات والبرنامج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</w:tcPr>
          <w:p w14:paraId="5BFF66F0" w14:textId="1E62EF43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4395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8443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F645FC" w:rsidRPr="00E92DB5" w14:paraId="16549DCB" w14:textId="77777777" w:rsidTr="009965FA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5B553C52" w14:textId="2FAAAA18" w:rsidR="00F645FC" w:rsidRPr="00E92DB5" w:rsidRDefault="00F645FC" w:rsidP="00F645FC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م استطاع آراء المستفيدين (طلبة، أعضاء هيئة التدريس، ارباب </w:t>
            </w:r>
            <w:r w:rsidR="00472538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عمل) حول تعديل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خطة الدراسية من خلال استبانات، ورش عمل، لقاءات، بريد إلكتروني.... الخ.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</w:tcPr>
          <w:p w14:paraId="6FF7F3E5" w14:textId="6CD0E4EB" w:rsidR="00F645FC" w:rsidRPr="00E92DB5" w:rsidRDefault="00000000" w:rsidP="00F64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238747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5FC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669793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5FC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41BC6F2D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AEA03F6" w14:textId="496C9F49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م عرض الخطة على لجان </w:t>
            </w:r>
            <w:r w:rsidR="00F645FC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خطط،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</w:t>
            </w:r>
            <w:r w:rsidR="00F645FC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والجودة </w:t>
            </w:r>
            <w:r w:rsidR="00314A68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بالبرنامج، والقسم،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والكل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6C2E27DE" w14:textId="6DBDA1C5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39647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253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92164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472538" w:rsidRPr="00E92DB5" w14:paraId="0D077769" w14:textId="77777777" w:rsidTr="00CD71C1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0958F34" w14:textId="609D699F" w:rsidR="00472538" w:rsidRPr="00E92DB5" w:rsidRDefault="00472538" w:rsidP="005B3FA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م التعديل بناء على متطلبات سوق العمل واحتياجاته للتخصص ومدى احتياج الخطة الدراسية لمقررات جديدة تُنمي مهارات الطلاب وتدعمهم في تلبية تلك المتطلب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04A36FDF" w14:textId="772B7921" w:rsidR="0047253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36664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253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33781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253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3E36DE77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F12FD05" w14:textId="4112DEBC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توافق الخطة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الدراسي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معدل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ع التصنيف السعودي الموحد للمستويات التعليم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6816CC6" w14:textId="7D257BFD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56421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36127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34810CFF" w14:textId="77777777" w:rsidTr="00314A68">
        <w:trPr>
          <w:trHeight w:val="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1593D21" w14:textId="30C58BBC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تسق الخطة الدراسية 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معدل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ع متطلبات المعايير الأكاديمية التخصص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78AD7AE" w14:textId="26194958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3524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4296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31AAF123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211EE257" w14:textId="497C2F89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تسق الخطة الدراسية 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معدل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ع الإطار الوطني للمؤهل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38DDD7C2" w14:textId="179A8446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6381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2122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2030B595" w14:textId="77777777" w:rsidTr="00314A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6B37192" w14:textId="324090ED" w:rsidR="000E7448" w:rsidRPr="00E92DB5" w:rsidRDefault="00F645FC" w:rsidP="005B3FA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مت مقارنة التعديل المقترح مع خطط</w:t>
            </w:r>
            <w:r w:rsidR="00F31316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برامج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حلية / دولية مماثل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D18EC5E" w14:textId="5B59F3B6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7156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87523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543E309A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E798C0B" w14:textId="4171E80F" w:rsidR="000E7448" w:rsidRPr="00E92DB5" w:rsidRDefault="00F31316" w:rsidP="00F31316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التعديل على الخطة الدراسية   الحالية سيؤثر على البرامج الأخرى بالجامعة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7FE5CE2" w14:textId="0B75BA50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947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5889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0C2B28BA" w14:textId="77777777" w:rsidTr="00314A68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FB45796" w14:textId="7BA7789D" w:rsidR="000E7448" w:rsidRPr="00E92DB5" w:rsidRDefault="00F645FC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سيترتب على تعديل الخطة الدراسية تأخر في تخرج بعض الطلاب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491104D" w14:textId="74374388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66678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27645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49AEB53C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3E25B12" w14:textId="76DD7A4F" w:rsidR="000E7448" w:rsidRPr="00E92DB5" w:rsidRDefault="00F645FC" w:rsidP="00CD71C1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توفر البنية اللازمة لتطوير الخطة الدراسية (الإمكانات البشرية والفنية والإدارية)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1DCC8248" w14:textId="7BDA87CF" w:rsidR="000E7448" w:rsidRPr="00E92DB5" w:rsidRDefault="00000000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41054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5266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314A68" w:rsidRPr="00E92DB5" w14:paraId="0CF81FC3" w14:textId="77777777" w:rsidTr="00314A68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8C8A0CF" w14:textId="06F098B4" w:rsidR="00314A68" w:rsidRPr="00E92DB5" w:rsidRDefault="00314A68" w:rsidP="00314A6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سيترتب على تعديل الخطة الدراسية إجراء معادلة لبعض الطلاب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03CDE5DE" w14:textId="2F8B954C" w:rsidR="00314A68" w:rsidRPr="00E92DB5" w:rsidRDefault="00000000" w:rsidP="00314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0566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44791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314A68" w:rsidRPr="00E92DB5" w14:paraId="4043DFE1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25E73277" w14:textId="593D1822" w:rsidR="00314A68" w:rsidRPr="00E92DB5" w:rsidRDefault="00314A68" w:rsidP="00314A6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كل الطلاب ستشملهم الخطة المعدلة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3187C2AB" w14:textId="17EC39ED" w:rsidR="00314A68" w:rsidRPr="00E92DB5" w:rsidRDefault="00000000" w:rsidP="00314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60013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3FA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32889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5B3FA8" w:rsidRPr="00E92DB5" w14:paraId="4C2EF599" w14:textId="77777777" w:rsidTr="00314A6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190F1516" w14:textId="4090D529" w:rsidR="005B3FA8" w:rsidRPr="00E92DB5" w:rsidRDefault="005B3FA8" w:rsidP="005B3FA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تاريخ المتوقع لبدء تطبيق الخطة المعدل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72A8AE2D" w14:textId="3B0CF704" w:rsidR="005B3FA8" w:rsidRPr="00E92DB5" w:rsidRDefault="00000000" w:rsidP="005B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23135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3FA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55098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3FA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</w:tbl>
    <w:p w14:paraId="78670BA5" w14:textId="76BF2A73" w:rsidR="00E901BC" w:rsidRPr="00E92DB5" w:rsidRDefault="00E901BC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  <w:rtl/>
        </w:rPr>
      </w:pPr>
    </w:p>
    <w:p w14:paraId="1A659A64" w14:textId="77777777" w:rsidR="00A42D7E" w:rsidRPr="00E92DB5" w:rsidRDefault="00304BA7" w:rsidP="00A42D7E">
      <w:pPr>
        <w:bidi/>
        <w:spacing w:after="0" w:line="240" w:lineRule="auto"/>
        <w:rPr>
          <w:rFonts w:ascii="Sakkal Majalla" w:hAnsi="Sakkal Majalla" w:cs="Sakkal Majalla"/>
          <w:rtl/>
        </w:rPr>
      </w:pPr>
      <w:r w:rsidRPr="00E92DB5">
        <w:rPr>
          <w:rFonts w:ascii="Sakkal Majalla" w:hAnsi="Sakkal Majalla" w:cs="Sakkal Majalla"/>
          <w:rtl/>
        </w:rPr>
        <w:br w:type="page"/>
      </w:r>
    </w:p>
    <w:p w14:paraId="66CF7CB6" w14:textId="1F400979" w:rsidR="00A42D7E" w:rsidRPr="00E92DB5" w:rsidRDefault="004E1388" w:rsidP="00931BF8">
      <w:pPr>
        <w:shd w:val="clear" w:color="auto" w:fill="FFFFFF" w:themeFill="background1"/>
        <w:bidi/>
        <w:spacing w:after="0" w:line="240" w:lineRule="auto"/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</w:pP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ثالثاً: </w:t>
      </w:r>
      <w:r w:rsidR="004B07C0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أنواع التعديلات على </w:t>
      </w:r>
      <w:r w:rsidR="00A42D7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الخطة الدراسية</w:t>
      </w:r>
    </w:p>
    <w:p w14:paraId="5DB58F6B" w14:textId="0E69643E" w:rsidR="00A42D7E" w:rsidRPr="00E92DB5" w:rsidRDefault="00A42D7E" w:rsidP="00BA59BF">
      <w:pPr>
        <w:tabs>
          <w:tab w:val="left" w:pos="3422"/>
        </w:tabs>
        <w:bidi/>
        <w:spacing w:after="0" w:line="240" w:lineRule="auto"/>
        <w:jc w:val="both"/>
        <w:rPr>
          <w:rFonts w:ascii="Sakkal Majalla" w:hAnsi="Sakkal Majalla" w:cs="Sakkal Majalla"/>
          <w:b/>
          <w:bCs/>
          <w:sz w:val="32"/>
          <w:szCs w:val="32"/>
        </w:rPr>
      </w:pP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 xml:space="preserve">يتضمن تحديث الخطة </w:t>
      </w:r>
      <w:r w:rsidR="004B07C0" w:rsidRPr="00E92DB5">
        <w:rPr>
          <w:rFonts w:ascii="Sakkal Majalla" w:hAnsi="Sakkal Majalla" w:cs="Sakkal Majalla"/>
          <w:b/>
          <w:bCs/>
          <w:sz w:val="32"/>
          <w:szCs w:val="32"/>
          <w:rtl/>
        </w:rPr>
        <w:t xml:space="preserve">الدراسية </w:t>
      </w: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>ما يلي: ضع علامة (</w:t>
      </w:r>
      <w:r w:rsidRPr="00E92DB5">
        <w:rPr>
          <w:rFonts w:ascii="Segoe UI Symbol" w:eastAsia="MS Gothic" w:hAnsi="Segoe UI Symbol" w:cs="Segoe UI Symbol"/>
          <w:sz w:val="38"/>
          <w:szCs w:val="38"/>
        </w:rPr>
        <w:t>✓</w:t>
      </w: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 xml:space="preserve">) أمام التحديث المرغوب: </w:t>
      </w:r>
    </w:p>
    <w:p w14:paraId="194BDFAE" w14:textId="77777777" w:rsidR="00A42D7E" w:rsidRPr="00E92DB5" w:rsidRDefault="00A42D7E" w:rsidP="00A42D7E">
      <w:pPr>
        <w:pStyle w:val="a6"/>
        <w:tabs>
          <w:tab w:val="left" w:pos="3422"/>
        </w:tabs>
        <w:spacing w:after="0" w:line="240" w:lineRule="auto"/>
        <w:ind w:left="141"/>
        <w:jc w:val="right"/>
        <w:rPr>
          <w:rFonts w:ascii="Sakkal Majalla" w:hAnsi="Sakkal Majalla" w:cs="Sakkal Majalla"/>
          <w:b/>
          <w:bCs/>
          <w:sz w:val="10"/>
          <w:szCs w:val="10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7746431F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D0C798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85BA3A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ستبدال مقرر بآخر مكافئ له في عدد الوحدات الدراسية.</w:t>
            </w:r>
          </w:p>
        </w:tc>
      </w:tr>
    </w:tbl>
    <w:p w14:paraId="5D89E66F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45D37034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5A1901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7DE553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نقل مقرر من مستوى دراسي إلى مستوى دراسي آخر دون الإخلال بالمستويات الدراسية.</w:t>
            </w:r>
          </w:p>
        </w:tc>
      </w:tr>
    </w:tbl>
    <w:p w14:paraId="5B844691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2CBEC4EE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94140B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7D1F55D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قليص أو زيادة عدد المستويات الدراسية دون الإخلال بعدد الوحدات التدريسية بالخطة الدراسية.</w:t>
            </w:r>
          </w:p>
        </w:tc>
      </w:tr>
    </w:tbl>
    <w:p w14:paraId="2D95B7A1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17DE2B48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B254CE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6C6151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صحيح رمز مقرر أو مسمى مقرر دراسي سواء باللغة العربية أو الإنجليزية.</w:t>
            </w:r>
          </w:p>
        </w:tc>
      </w:tr>
    </w:tbl>
    <w:p w14:paraId="412F2E3E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230AFA6B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0DC622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D76D661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صحيح عدد الوحدات التدريسية (النظرية والعملية) لمقرر دراسي دون الإخلال بعدد الوحدات التدريسية بالخطة. الدراسية.</w:t>
            </w:r>
          </w:p>
        </w:tc>
      </w:tr>
    </w:tbl>
    <w:p w14:paraId="773590AB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670A217E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FBD9FE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4E6D870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ضافة مقرر اختياري جديد / قائمة مقررات اختيارية.</w:t>
            </w:r>
          </w:p>
        </w:tc>
      </w:tr>
    </w:tbl>
    <w:p w14:paraId="0AB3D2B1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750E853A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A683B4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2175B19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عديل مسمى مسار بخطة دراسية.</w:t>
            </w:r>
          </w:p>
        </w:tc>
      </w:tr>
    </w:tbl>
    <w:p w14:paraId="4919F649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1BBC406B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0A1DDF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28B534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عديل رمز أو رقم مقررات خطة دراسية.</w:t>
            </w:r>
          </w:p>
        </w:tc>
      </w:tr>
    </w:tbl>
    <w:p w14:paraId="20000903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4A0EA39B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667E26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024B46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ضافة / حذف متطلب في نفس الخطة الدراسية.</w:t>
            </w:r>
          </w:p>
        </w:tc>
      </w:tr>
    </w:tbl>
    <w:p w14:paraId="5E8B7F18" w14:textId="77777777" w:rsidR="00A42D7E" w:rsidRPr="00E92DB5" w:rsidRDefault="00A42D7E" w:rsidP="00A42D7E">
      <w:pPr>
        <w:bidi/>
        <w:spacing w:after="0" w:line="240" w:lineRule="auto"/>
        <w:jc w:val="both"/>
        <w:rPr>
          <w:rFonts w:ascii="Sakkal Majalla" w:hAnsi="Sakkal Majalla" w:cs="Sakkal Majalla"/>
          <w:rtl/>
        </w:rPr>
        <w:sectPr w:rsidR="00A42D7E" w:rsidRPr="00E92DB5" w:rsidSect="00384DBC">
          <w:headerReference w:type="default" r:id="rId11"/>
          <w:pgSz w:w="12240" w:h="15840"/>
          <w:pgMar w:top="720" w:right="720" w:bottom="720" w:left="720" w:header="720" w:footer="720" w:gutter="0"/>
          <w:cols w:space="720"/>
        </w:sectPr>
      </w:pPr>
    </w:p>
    <w:p w14:paraId="505C70CB" w14:textId="402E67CF" w:rsidR="004A74CB" w:rsidRPr="00E92DB5" w:rsidRDefault="00931BF8" w:rsidP="00931BF8">
      <w:pPr>
        <w:shd w:val="clear" w:color="auto" w:fill="FFFFFF" w:themeFill="background1"/>
        <w:bidi/>
        <w:spacing w:after="0" w:line="240" w:lineRule="auto"/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</w:pP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رابعًا: الخطة الدراسية</w:t>
      </w:r>
      <w:r w:rsidR="00E619A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 </w:t>
      </w:r>
      <w:r w:rsidR="00A06BCD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بعد </w:t>
      </w:r>
      <w:r w:rsidR="00E619A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التعديل</w:t>
      </w: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:</w:t>
      </w:r>
    </w:p>
    <w:tbl>
      <w:tblPr>
        <w:bidiVisual/>
        <w:tblW w:w="14047" w:type="dxa"/>
        <w:tblInd w:w="-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"/>
        <w:gridCol w:w="1049"/>
        <w:gridCol w:w="4869"/>
        <w:gridCol w:w="628"/>
        <w:gridCol w:w="623"/>
        <w:gridCol w:w="840"/>
        <w:gridCol w:w="970"/>
        <w:gridCol w:w="1427"/>
        <w:gridCol w:w="2544"/>
      </w:tblGrid>
      <w:tr w:rsidR="004A74CB" w:rsidRPr="00E92DB5" w14:paraId="0D83ECD4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71F7978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أول</w:t>
            </w:r>
          </w:p>
        </w:tc>
      </w:tr>
      <w:tr w:rsidR="004A74CB" w:rsidRPr="00E92DB5" w14:paraId="37011B5C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text2" w:themeFillTint="33"/>
            <w:vAlign w:val="center"/>
          </w:tcPr>
          <w:p w14:paraId="19213A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text2" w:themeFillTint="33"/>
            <w:vAlign w:val="center"/>
          </w:tcPr>
          <w:p w14:paraId="2AD90C9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text2" w:themeFillTint="33"/>
            <w:vAlign w:val="center"/>
          </w:tcPr>
          <w:p w14:paraId="63C488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text2" w:themeFillTint="33"/>
            <w:vAlign w:val="center"/>
          </w:tcPr>
          <w:p w14:paraId="05BA03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text2" w:themeFillTint="33"/>
            <w:vAlign w:val="center"/>
          </w:tcPr>
          <w:p w14:paraId="4C15868F" w14:textId="3F8EA71D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r w:rsidR="00E619AE" w:rsidRPr="00E92DB5">
              <w:rPr>
                <w:rFonts w:ascii="Sakkal Majalla" w:hAnsi="Sakkal Majalla" w:cs="Sakkal Majalla"/>
                <w:b/>
                <w:bCs/>
                <w:rtl/>
              </w:rPr>
              <w:t>ورمز</w:t>
            </w: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text2" w:themeFillTint="33"/>
            <w:vAlign w:val="center"/>
          </w:tcPr>
          <w:p w14:paraId="70D809CB" w14:textId="63F8DE5C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تطلب السابق</w:t>
            </w:r>
          </w:p>
          <w:p w14:paraId="2AFC95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0F0A50B4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text2" w:themeFillTint="33"/>
            <w:vAlign w:val="center"/>
          </w:tcPr>
          <w:p w14:paraId="40835E8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text2" w:themeFillTint="33"/>
            <w:vAlign w:val="center"/>
          </w:tcPr>
          <w:p w14:paraId="0ACF480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text2" w:themeFillTint="33"/>
            <w:vAlign w:val="center"/>
          </w:tcPr>
          <w:p w14:paraId="4D0AF1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text2" w:themeFillTint="33"/>
            <w:vAlign w:val="center"/>
          </w:tcPr>
          <w:p w14:paraId="37D5699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text2" w:themeFillTint="33"/>
            <w:vAlign w:val="center"/>
          </w:tcPr>
          <w:p w14:paraId="11404A5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text2" w:themeFillTint="33"/>
            <w:vAlign w:val="center"/>
          </w:tcPr>
          <w:p w14:paraId="6A7134A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3FD382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text2" w:themeFillTint="33"/>
            <w:vAlign w:val="center"/>
          </w:tcPr>
          <w:p w14:paraId="746093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text2" w:themeFillTint="33"/>
            <w:vAlign w:val="center"/>
          </w:tcPr>
          <w:p w14:paraId="37F913B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text2" w:themeFillTint="33"/>
            <w:vAlign w:val="center"/>
          </w:tcPr>
          <w:p w14:paraId="6976D65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34F9C99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E4A6A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7EA723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82D8BB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656BB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87682B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581B45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EF81B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E4FE76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A6C39F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000373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DB7C3E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DE26BA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248A2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780E2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681BE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81B9A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DBC2D3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71E450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F4B1F6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EED9DA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35304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2DDEC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6D1F2E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F6042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AE4771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9B90BC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B060FD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29A5B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6ACD1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019B75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CC6B39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DE4751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06D711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1974E0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49832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DC3790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F06D6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46038A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6B43E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625C1AC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59B28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C7609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7634AC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73882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DF1143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4A0B8A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D7B2B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1EFA8C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22A26F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57EFB36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0183CBB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382AD1F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5DC6E50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24DF8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447978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98CA6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3CF021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57909AD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61917D4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81509ED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77FCD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2C979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C0EFA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EB775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2C04A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BC9C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CE5AB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37AC6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104F47A6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3A2AA02A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ني</w:t>
            </w:r>
          </w:p>
        </w:tc>
      </w:tr>
      <w:tr w:rsidR="00927829" w:rsidRPr="00E92DB5" w14:paraId="5B39D646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4C7C5D5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5A1652C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2572C3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3ED561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B102BF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6739CF0" w14:textId="68E56E02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2C5886D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58428FDF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54DE120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66672F4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F8E67C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352F153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A4E422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574D14E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327E55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C962B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80AC3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2FFB56E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1EE0AEC1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98675E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66527D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1B6E4C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073BFE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3959BF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D8D42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F3DE8D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519877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F6EF6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37940BC5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C9CD7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805902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8787C9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15084D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044F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56D615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03D180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2CEDBC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4D2D72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4C0D1C5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5945BE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797B1B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189CE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EB5FC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6B576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A8D1B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5FFB4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738B97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63044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327C8F4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43C424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6C7F4E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00B7B4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385AE4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A7AF4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0DC8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DE1A9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532595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79963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9AEE87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F9169A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8F74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2771E4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ED2BBC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57A9D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BFA34E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8CBB11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954D9C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7328F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03F871F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3619D38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17D402B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3B79BE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887D3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DC951F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4F5ACF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69D40F6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76043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131037F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C6E3831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2F974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CCBC2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FEED9E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2ACBA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9D4E5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764BD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ED902D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502A2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7B1904F2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1B6E8CB7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لث</w:t>
            </w:r>
          </w:p>
        </w:tc>
      </w:tr>
      <w:tr w:rsidR="004A74CB" w:rsidRPr="00E92DB5" w14:paraId="158679C3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09DFA82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6442E4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753BE7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162B5CC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89320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F425450" w14:textId="6F403670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0EA971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099E0989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62F9DD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26B5F8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2E0D93F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59F1400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732C86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23DF7A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6E5351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D67E1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551EE9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133C413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2AF041D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EE0959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8D7FDB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12CA42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8A33E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A61F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50E4F8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0E144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42DF6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2643FC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73FA500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E1A88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AF68D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AACA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6354E8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611C3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27FD30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CCF4EB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80CA6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8581C3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3717F1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FA9D93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1FF52F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B1DF5B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6750B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9107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3C9486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BEAA15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33C098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1465D2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2EC70F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252C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12955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9D2A27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0AEA31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6B476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424039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A97AA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4D38C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2D2FAC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6B124D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3B6ECE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BAA47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E7AA36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1DC91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5C49E3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2F5F7E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34FA1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86A36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DABE65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68F614C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4DE7E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6A707A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0DC883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63D4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BCE61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781AE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502C3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619451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27D93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5578062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259480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4D0D753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1857458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671337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675301B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6766B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37F6B9A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F3E12C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B62B8C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85BD93F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8E524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B5B70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BB62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CC6CC0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8D2F2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05707D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D4BC0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D3EAC1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4AA390CE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6AA3443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رابع</w:t>
            </w:r>
          </w:p>
        </w:tc>
      </w:tr>
      <w:tr w:rsidR="004A74CB" w:rsidRPr="00E92DB5" w14:paraId="7691A292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7FF71DF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64501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60628E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400D484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89BBF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A0EE2FF" w14:textId="5DA80F92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8274BB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480B2B48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4C16A01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B097A1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559D7A0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155E544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5ED4E2F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81310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7E723C4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F7FE5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89390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01F33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2A74989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D0E8E7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27B510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E05A6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CF9DC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87E408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E7EDFA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456C4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FB419D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B4FAB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71DE34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60E88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6A910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EE5DF8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3BD482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F8537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4AE89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6CCC55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8BB59C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66FB92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793E15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0A609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CCCBE6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5B16FD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31CD0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7370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EA1A0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98787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F567D6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415E8E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88B2D5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F39C6F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693AAB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A08B0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A6AFA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528414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45D97C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593F28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7CCD5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826836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0B8E58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E56CA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2A297C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2A608A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6A7F56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47F048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7DD962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AD5E0E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A2116F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27AEBE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EA1DBF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3049E8A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1E6FE1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530B55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78A96CC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6BEBB2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E1F7FB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9729B0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CB2C48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41290B4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5BD20C6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8139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932C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31E880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559CD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E6FD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7C6855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F657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938E0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0D3C13F0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39F3189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خامس</w:t>
            </w:r>
          </w:p>
        </w:tc>
      </w:tr>
      <w:tr w:rsidR="004A74CB" w:rsidRPr="00E92DB5" w14:paraId="3F470461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54D5966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20F710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41387C7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2F0BA0B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C20A0B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3AC31E7E" w14:textId="4B404AD4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6A75AB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02622CC4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227FC77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B1506D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0B4265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6A2EE4D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240CF54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02A65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59729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30F7E0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463320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C84168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6C652A5B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B5C134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65B52F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88BDBD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87CAD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21EB98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FBF81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0E72D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FDA6B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94D0FD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17250E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016C5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4B483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C17FF0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FA090B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DDBF7C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ABD2B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62BDC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BBB4E2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BB1DCD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12B0AE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9960F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CDA7ED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54111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C544CC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91117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FBE5F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570722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5D75BD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1EA36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CD8860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B4DBF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0BA14D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DBEFBF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2D5D8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0CF2F7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75CA4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821712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5FF3E1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BFDA60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1793F2E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999DE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EFDBF0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795ED1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DB4A59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641EB8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9F540B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0C02F1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7DBE00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92D14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16015A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6972E6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50DC0F4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25437C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291E364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0715D3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6B574A8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ED3AB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695736B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1DC095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8FCB553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E2C15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C470A3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C60034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A69803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C68D99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D70F3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39D6A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2EBBE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2F158604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1C509CA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سادس</w:t>
            </w:r>
          </w:p>
        </w:tc>
      </w:tr>
      <w:tr w:rsidR="004A74CB" w:rsidRPr="00E92DB5" w14:paraId="57A814F0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67C3163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2379F0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6ADDD7F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5BB21C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AEB275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A502D4A" w14:textId="5732944F" w:rsidR="004A74CB" w:rsidRPr="00E92DB5" w:rsidRDefault="0092782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40E621B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12DF04B0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663822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290E7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5C1EAEB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2020813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A0AB8D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8619BA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39CE1B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48CA6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2CE796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61586B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1564E78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0C3895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797BD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78FE24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5E7D5F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A0761D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840F5B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F1EE5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F5B8F1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68DB4F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A59488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B13514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F21065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0FC849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277073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B5CC6E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148B13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CC459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39798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9C1C96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182F928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E3FDBB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2DC438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716B82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DA2A50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A1CB9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10D50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6DED1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D20A47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8521F2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361BB3D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89D5E6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3A89D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8C654A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BAA147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6E0AB0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40DADB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CE299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F1E2CB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3A7595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96B48B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FCF8A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7F14A4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EBC63C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C4CDA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B6761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81269C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57081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815E12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6B175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057295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3D13B5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CDF696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1DB6F9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A55695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9B64A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15D968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E65053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486347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B98CF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90CA017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7AD944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7C2592D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87EAF0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F0C60B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58E69A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1CABA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795D92F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15DB617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1C36454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3D73448C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6670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8F284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AD5940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E9BF3E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E9DE2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9FD7A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4041C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284F3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12477990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A1993CB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سابع</w:t>
            </w:r>
          </w:p>
        </w:tc>
      </w:tr>
      <w:tr w:rsidR="004A74CB" w:rsidRPr="00E92DB5" w14:paraId="486469CF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5B0F40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73201D1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320970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2F2BA4F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3863C8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70E0399" w14:textId="09345D1F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1FACEF4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677D180D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4F3BFD1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4B68715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00D0A2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5F05FC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03C563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4688C76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08578B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217F0F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228832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E07AC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1B174C7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51093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8079F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77DBD8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DDC8BF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0F2EEE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2C4022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0492D9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0C0F6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5BBA7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0CDB23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7DCA02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5F90A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E09476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50524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153DDB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96D871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9E3DCB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59629C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CCDDE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4662C1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E3A684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1BF61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60C796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9AB2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4BAB3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794B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D479D2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F65AE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E529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C8DC7D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AC2ABD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94666D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CE502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89911C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4B4D7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AE7B0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55B1E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3A90F5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7BD19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3D4D8C3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639BC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007629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65EAB8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8E71E0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576DC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BF75B4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453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8BFF07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678A48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CACC61A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308EF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8D4F89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D519F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F5592B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0EB38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ADE7AE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441F2E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7B4D215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904152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F711523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87EC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1638B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EBA2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B6181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C7B6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0A3C7B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6309CC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1FA6E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60C9FC3D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0448C60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من</w:t>
            </w:r>
          </w:p>
        </w:tc>
      </w:tr>
      <w:tr w:rsidR="004A74CB" w:rsidRPr="00E92DB5" w14:paraId="14D58DC7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3FDEA74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5BC4EF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2D24894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6DB3D7E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276E10E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48B6E6C" w14:textId="4C7F6241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3417EC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66289BF3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5FACDB0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055B0C7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0FAB75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7D57F9E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331A7A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9DFC5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3899B3B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B90469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8F060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8A392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0F0DA36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EF3B56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6843C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A0BA75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C20080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3E1CB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83CE30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2DD6C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3A349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A4909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F632C4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9439B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1BF2C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E0D96D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A611C5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A89D6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4EC62F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9E375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FBCC2E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78E76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231A8A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AA5E44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9342F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20C06B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26A9B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ED9BBF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20C562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E531B0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5416A6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99C09D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042460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62040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E535D3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2B46B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A43D3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72842A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E923E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8D23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52494B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76B08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C2E8D2B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984B9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3D6103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63869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D33CF0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79937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BE39CD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604A70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B8826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12FA73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68B642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0EAA08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41E64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CF688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8D651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0A08D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00EEE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3D9D7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72D438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E859A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E8707E6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5C8E9B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5EFEA8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005B20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58CC1F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3F901E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32CA11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D1F38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1C63F5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2D78CE1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A2CB04F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D46CE3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298C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18CFBE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8A91B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A82494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4315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F98984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17052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28569EC6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F74A124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تاسع</w:t>
            </w:r>
          </w:p>
        </w:tc>
      </w:tr>
      <w:tr w:rsidR="004A74CB" w:rsidRPr="00E92DB5" w14:paraId="3FAF0BF0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1E15CA5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500AFE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4669A05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5D3804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48FED6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7389561C" w14:textId="35E970E9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76B9599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30B4556A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3969C96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2A6179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7882A6F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474D31E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777FEC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01B1AF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8AEFB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BF2B57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79296D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556DEF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74FD2F08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BC394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91EA5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7D114A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B12E9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F974CC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690D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33776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078FF4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CE695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69309CE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002433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1D856E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38A23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572423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B64002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6673B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1655A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85F39B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83579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3198361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1EC11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58260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8B794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5C47C7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DE8E8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B2C8AE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6DAC63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1F332A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9EA0D9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CA5B52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D1C1F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E0AA3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93AF17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54E327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3F360D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AD6EEE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96C7E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D7F385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4A22D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E79BD7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C22F2E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CC829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7BBE24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DE4B9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AB8B8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B8CD33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48F9E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4B5E83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19A7B5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FF7B90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1F67A0A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58A25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7FBEC79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54FACD1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349A7C8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5A79E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A7011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285040E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29D65E9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E84CE8E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82D44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F1791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26412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49D48A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0FA362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9FCEC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6FF80C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2FB51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7D31F1D7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7F500F1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عاشر</w:t>
            </w:r>
          </w:p>
        </w:tc>
      </w:tr>
      <w:tr w:rsidR="004A74CB" w:rsidRPr="00E92DB5" w14:paraId="1FC2BAA3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0017D29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2CF602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74CA018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04AA4FA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4BF3E0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proofErr w:type="gramStart"/>
            <w:r w:rsidRPr="00E92DB5">
              <w:rPr>
                <w:rFonts w:ascii="Sakkal Majalla" w:hAnsi="Sakkal Majalla" w:cs="Sakkal Majalla"/>
                <w:b/>
                <w:bCs/>
                <w:rtl/>
              </w:rPr>
              <w:t>و رمز</w:t>
            </w:r>
            <w:proofErr w:type="gramEnd"/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7BC0D8E" w14:textId="418228C8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460C7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4B956F91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0C7ECD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77A4D36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094F6F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4774CA2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67B24E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D43DF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FD1D35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3FA5789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4A10E7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59BF86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6C74EB0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16BF35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563E3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41669E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AE9E4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F1544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3A1E7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2AEFDA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E454A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34AED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109184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C696D8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9C63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1B38E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06F0FA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FB77DB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D5F84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478FDE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0B09AA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2299A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FA9563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F5574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21FF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A51FB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63C82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A7302A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38EC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7E7EA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718DC2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FC33A8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E5D234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E5E2C1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DCF391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1CDF8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5B1FC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834F07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1FA18E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29AA3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17A4F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C4C83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B15C88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61E747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965E83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58B808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3CE3A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AD8F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26647F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8E37F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AB0C0C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9E180C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3158C6B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DBBB20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54AA54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257D1E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C1053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954F45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3B2E90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46AC27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EB21C2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61EED95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1A5850E" w14:textId="77777777" w:rsidTr="00927829">
        <w:trPr>
          <w:trHeight w:val="357"/>
        </w:trPr>
        <w:tc>
          <w:tcPr>
            <w:tcW w:w="2146" w:type="dxa"/>
            <w:gridSpan w:val="2"/>
            <w:shd w:val="clear" w:color="auto" w:fill="F1F1F2" w:themeFill="accent6" w:themeFillTint="33"/>
            <w:vAlign w:val="center"/>
          </w:tcPr>
          <w:p w14:paraId="0CB8B1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shd w:val="clear" w:color="auto" w:fill="F1F1F2" w:themeFill="accent6" w:themeFillTint="33"/>
            <w:vAlign w:val="center"/>
          </w:tcPr>
          <w:p w14:paraId="2473B51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shd w:val="clear" w:color="auto" w:fill="F1F1F2" w:themeFill="accent6" w:themeFillTint="33"/>
            <w:vAlign w:val="center"/>
          </w:tcPr>
          <w:p w14:paraId="05F633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shd w:val="clear" w:color="auto" w:fill="F1F1F2" w:themeFill="accent6" w:themeFillTint="33"/>
            <w:vAlign w:val="center"/>
          </w:tcPr>
          <w:p w14:paraId="5120C0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shd w:val="clear" w:color="auto" w:fill="F1F1F2" w:themeFill="accent6" w:themeFillTint="33"/>
            <w:vAlign w:val="center"/>
          </w:tcPr>
          <w:p w14:paraId="708BCC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shd w:val="clear" w:color="auto" w:fill="F1F1F2" w:themeFill="accent6" w:themeFillTint="33"/>
            <w:vAlign w:val="center"/>
          </w:tcPr>
          <w:p w14:paraId="3E3F20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shd w:val="clear" w:color="auto" w:fill="F1F1F2" w:themeFill="accent6" w:themeFillTint="33"/>
            <w:vAlign w:val="center"/>
          </w:tcPr>
          <w:p w14:paraId="16C86C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shd w:val="clear" w:color="auto" w:fill="F1F1F2" w:themeFill="accent6" w:themeFillTint="33"/>
            <w:vAlign w:val="center"/>
          </w:tcPr>
          <w:p w14:paraId="21F225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</w:tbl>
    <w:p w14:paraId="6D1A673B" w14:textId="03BC005F" w:rsidR="003064B7" w:rsidRPr="00E92DB5" w:rsidRDefault="004A74CB" w:rsidP="0041036B">
      <w:pPr>
        <w:jc w:val="right"/>
        <w:rPr>
          <w:rFonts w:ascii="Sakkal Majalla" w:hAnsi="Sakkal Majalla" w:cs="Sakkal Majalla"/>
          <w:rtl/>
        </w:rPr>
      </w:pPr>
      <w:r w:rsidRPr="00E92DB5">
        <w:rPr>
          <w:rFonts w:ascii="Sakkal Majalla" w:hAnsi="Sakkal Majalla" w:cs="Sakkal Majalla"/>
          <w:rtl/>
        </w:rPr>
        <w:t>**تعبأ وحدات النظري والعملي والتدريب كساعات اتصال وما يكافئها كوحدات معتمدة يعبأ في خانة "معتمد"</w:t>
      </w:r>
    </w:p>
    <w:p w14:paraId="001A4E9A" w14:textId="473FBBDE" w:rsidR="00931BF8" w:rsidRPr="00E92DB5" w:rsidRDefault="00931BF8" w:rsidP="00931BF8">
      <w:pPr>
        <w:shd w:val="clear" w:color="auto" w:fill="FFFFFF" w:themeFill="background1"/>
        <w:bidi/>
        <w:spacing w:after="0" w:line="240" w:lineRule="auto"/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</w:pP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خامساً: الوصف المختصر لمقررات الخطة الدراسية </w:t>
      </w:r>
      <w:r w:rsidR="00A06BCD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بعد </w:t>
      </w:r>
      <w:r w:rsidR="00E619A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التعديل</w:t>
      </w: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:</w:t>
      </w: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7"/>
        <w:gridCol w:w="7183"/>
      </w:tblGrid>
      <w:tr w:rsidR="000069B6" w:rsidRPr="00E92DB5" w14:paraId="578B6E23" w14:textId="77777777" w:rsidTr="00D40FEC">
        <w:trPr>
          <w:trHeight w:val="189"/>
        </w:trPr>
        <w:tc>
          <w:tcPr>
            <w:tcW w:w="2504" w:type="pct"/>
            <w:shd w:val="clear" w:color="auto" w:fill="E1F3F1" w:themeFill="accent1" w:themeFillTint="33"/>
          </w:tcPr>
          <w:p w14:paraId="57791E20" w14:textId="6DE39570" w:rsidR="000069B6" w:rsidRPr="00E92DB5" w:rsidRDefault="000069B6" w:rsidP="00D40FEC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يجب أن يتضمن </w:t>
            </w:r>
            <w:r w:rsidR="00D927DC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وصف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مقرر العناصر الثلاثة الآتية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: </w:t>
            </w:r>
          </w:p>
          <w:p w14:paraId="5C8583E5" w14:textId="0607D063" w:rsidR="000069B6" w:rsidRPr="00E92DB5" w:rsidRDefault="000069B6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أهداف ويجب أن تتضمن: البعد المعرفي، والبعد </w:t>
            </w:r>
            <w:r w:rsidR="0041036B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مهارى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، والبعد الوجداني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0921D2F8" w14:textId="73F4157A" w:rsidR="000069B6" w:rsidRPr="00E92DB5" w:rsidRDefault="000C50E1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محتوى والموضوعات</w:t>
            </w:r>
            <w:r w:rsidR="000069B6" w:rsidRPr="00E92DB5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1A72159" w14:textId="77777777" w:rsidR="000069B6" w:rsidRPr="00E92DB5" w:rsidRDefault="000069B6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وسائل التقويم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</w:tc>
        <w:tc>
          <w:tcPr>
            <w:tcW w:w="2496" w:type="pct"/>
            <w:shd w:val="clear" w:color="auto" w:fill="E1F3F1" w:themeFill="accent1" w:themeFillTint="33"/>
          </w:tcPr>
          <w:p w14:paraId="33B74872" w14:textId="77777777" w:rsidR="000069B6" w:rsidRPr="00E92DB5" w:rsidRDefault="000069B6" w:rsidP="00D40FEC">
            <w:pPr>
              <w:tabs>
                <w:tab w:val="right" w:pos="0"/>
              </w:tabs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Course description should include the following three elements:</w:t>
            </w:r>
          </w:p>
          <w:p w14:paraId="196313A9" w14:textId="69D2996F" w:rsidR="000069B6" w:rsidRPr="00E92DB5" w:rsidRDefault="000069B6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Objectives that </w:t>
            </w:r>
            <w:r w:rsidR="00885D72" w:rsidRPr="00E92DB5">
              <w:rPr>
                <w:rFonts w:ascii="Sakkal Majalla" w:hAnsi="Sakkal Majalla" w:cs="Sakkal Majalla"/>
                <w:sz w:val="28"/>
                <w:szCs w:val="28"/>
              </w:rPr>
              <w:t>include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 cognitive dimension, skills dimension and emotional dimension</w:t>
            </w:r>
          </w:p>
          <w:p w14:paraId="08F5F07F" w14:textId="441D887F" w:rsidR="000069B6" w:rsidRPr="00E92DB5" w:rsidRDefault="000C50E1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Content and t</w:t>
            </w:r>
            <w:r w:rsidR="000069B6" w:rsidRPr="00E92DB5">
              <w:rPr>
                <w:rFonts w:ascii="Sakkal Majalla" w:hAnsi="Sakkal Majalla" w:cs="Sakkal Majalla"/>
                <w:sz w:val="28"/>
                <w:szCs w:val="28"/>
              </w:rPr>
              <w:t>opics.</w:t>
            </w:r>
          </w:p>
          <w:p w14:paraId="5E17F128" w14:textId="77777777" w:rsidR="000069B6" w:rsidRPr="00E92DB5" w:rsidRDefault="000069B6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Assessment methods.</w:t>
            </w:r>
          </w:p>
        </w:tc>
      </w:tr>
    </w:tbl>
    <w:p w14:paraId="1B0D100E" w14:textId="77777777" w:rsidR="000069B6" w:rsidRPr="00E92DB5" w:rsidRDefault="000069B6" w:rsidP="000069B6">
      <w:pPr>
        <w:bidi/>
        <w:rPr>
          <w:rFonts w:ascii="Sakkal Majalla" w:hAnsi="Sakkal Majalla" w:cs="Sakkal Majalla"/>
        </w:rPr>
      </w:pPr>
    </w:p>
    <w:tbl>
      <w:tblPr>
        <w:tblpPr w:leftFromText="180" w:rightFromText="180" w:vertAnchor="text" w:tblpXSpec="right" w:tblpY="1"/>
        <w:tblOverlap w:val="never"/>
        <w:bidiVisual/>
        <w:tblW w:w="49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1266"/>
        <w:gridCol w:w="907"/>
        <w:gridCol w:w="1737"/>
        <w:gridCol w:w="5085"/>
        <w:gridCol w:w="1714"/>
        <w:gridCol w:w="240"/>
        <w:gridCol w:w="1691"/>
        <w:gridCol w:w="770"/>
      </w:tblGrid>
      <w:tr w:rsidR="000069B6" w:rsidRPr="00E92DB5" w14:paraId="19A3F0AC" w14:textId="77777777" w:rsidTr="00E92DB5">
        <w:trPr>
          <w:trHeight w:val="285"/>
        </w:trPr>
        <w:tc>
          <w:tcPr>
            <w:tcW w:w="742" w:type="pct"/>
            <w:gridSpan w:val="2"/>
            <w:shd w:val="clear" w:color="auto" w:fill="E1F3F1" w:themeFill="accent1" w:themeFillTint="33"/>
          </w:tcPr>
          <w:p w14:paraId="5F2DACAB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مز ورقم المـقرر</w:t>
            </w:r>
          </w:p>
        </w:tc>
        <w:tc>
          <w:tcPr>
            <w:tcW w:w="2710" w:type="pct"/>
            <w:gridSpan w:val="3"/>
            <w:shd w:val="clear" w:color="auto" w:fill="E1F3F1" w:themeFill="accent1" w:themeFillTint="33"/>
            <w:vAlign w:val="center"/>
          </w:tcPr>
          <w:p w14:paraId="7646162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مقـــــرر</w:t>
            </w:r>
          </w:p>
        </w:tc>
        <w:tc>
          <w:tcPr>
            <w:tcW w:w="685" w:type="pct"/>
            <w:gridSpan w:val="2"/>
            <w:shd w:val="clear" w:color="auto" w:fill="E1F3F1" w:themeFill="accent1" w:themeFillTint="33"/>
            <w:vAlign w:val="center"/>
          </w:tcPr>
          <w:p w14:paraId="79CDB86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وحدات</w:t>
            </w:r>
          </w:p>
        </w:tc>
        <w:tc>
          <w:tcPr>
            <w:tcW w:w="863" w:type="pct"/>
            <w:gridSpan w:val="2"/>
            <w:shd w:val="clear" w:color="auto" w:fill="E1F3F1" w:themeFill="accent1" w:themeFillTint="33"/>
            <w:vAlign w:val="center"/>
          </w:tcPr>
          <w:p w14:paraId="64292601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تطلب سابق</w:t>
            </w:r>
          </w:p>
        </w:tc>
      </w:tr>
      <w:tr w:rsidR="000069B6" w:rsidRPr="00E92DB5" w14:paraId="5888441B" w14:textId="77777777" w:rsidTr="00E92DB5">
        <w:trPr>
          <w:trHeight w:val="345"/>
        </w:trPr>
        <w:tc>
          <w:tcPr>
            <w:tcW w:w="742" w:type="pct"/>
            <w:gridSpan w:val="2"/>
            <w:shd w:val="clear" w:color="auto" w:fill="auto"/>
            <w:vAlign w:val="center"/>
          </w:tcPr>
          <w:p w14:paraId="4154B713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pct"/>
            <w:gridSpan w:val="3"/>
            <w:shd w:val="clear" w:color="auto" w:fill="auto"/>
            <w:vAlign w:val="center"/>
          </w:tcPr>
          <w:p w14:paraId="6A001D68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85" w:type="pct"/>
            <w:gridSpan w:val="2"/>
            <w:shd w:val="clear" w:color="auto" w:fill="auto"/>
            <w:vAlign w:val="center"/>
          </w:tcPr>
          <w:p w14:paraId="2174FFE4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(0،0،0)</w:t>
            </w:r>
          </w:p>
        </w:tc>
        <w:tc>
          <w:tcPr>
            <w:tcW w:w="863" w:type="pct"/>
            <w:gridSpan w:val="2"/>
            <w:shd w:val="clear" w:color="auto" w:fill="auto"/>
            <w:vAlign w:val="center"/>
          </w:tcPr>
          <w:p w14:paraId="208990E4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E92DB5" w14:paraId="7BB84EC0" w14:textId="77777777" w:rsidTr="00E92DB5">
        <w:trPr>
          <w:cantSplit/>
          <w:trHeight w:val="1459"/>
        </w:trPr>
        <w:tc>
          <w:tcPr>
            <w:tcW w:w="298" w:type="pct"/>
            <w:shd w:val="clear" w:color="auto" w:fill="E1F3F1" w:themeFill="accent1" w:themeFillTint="33"/>
            <w:textDirection w:val="tbRl"/>
            <w:vAlign w:val="center"/>
          </w:tcPr>
          <w:p w14:paraId="7EA9B25F" w14:textId="77777777" w:rsidR="000069B6" w:rsidRPr="00E92DB5" w:rsidRDefault="000069B6" w:rsidP="00D40FEC">
            <w:pPr>
              <w:pStyle w:val="2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وصيف المقرر</w:t>
            </w:r>
          </w:p>
        </w:tc>
        <w:tc>
          <w:tcPr>
            <w:tcW w:w="4702" w:type="pct"/>
            <w:gridSpan w:val="8"/>
            <w:shd w:val="clear" w:color="auto" w:fill="auto"/>
            <w:vAlign w:val="center"/>
          </w:tcPr>
          <w:p w14:paraId="4F2CDC4C" w14:textId="77777777" w:rsidR="000069B6" w:rsidRPr="00E92DB5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E92DB5">
              <w:rPr>
                <w:rStyle w:val="Char0"/>
                <w:rFonts w:ascii="Sakkal Majalla" w:eastAsia="Calibri" w:hAnsi="Sakkal Majalla" w:cs="Sakkal Majalla"/>
                <w:sz w:val="28"/>
                <w:szCs w:val="28"/>
                <w:rtl/>
              </w:rPr>
              <w:t>1. الأهداف</w:t>
            </w: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: </w:t>
            </w:r>
          </w:p>
          <w:p w14:paraId="65B34657" w14:textId="77777777" w:rsidR="000069B6" w:rsidRPr="00E92DB5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2. المحتوى: </w:t>
            </w:r>
          </w:p>
          <w:p w14:paraId="070C3E22" w14:textId="637C2F5C" w:rsidR="00055AB1" w:rsidRPr="00E92DB5" w:rsidRDefault="00055AB1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3. وسائل التقويم:</w:t>
            </w:r>
          </w:p>
        </w:tc>
      </w:tr>
      <w:tr w:rsidR="000069B6" w:rsidRPr="00E92DB5" w14:paraId="201AFF50" w14:textId="77777777" w:rsidTr="00E92DB5">
        <w:trPr>
          <w:trHeight w:val="180"/>
        </w:trPr>
        <w:tc>
          <w:tcPr>
            <w:tcW w:w="1060" w:type="pct"/>
            <w:gridSpan w:val="3"/>
            <w:shd w:val="clear" w:color="auto" w:fill="E1F3F1" w:themeFill="accent1" w:themeFillTint="33"/>
          </w:tcPr>
          <w:p w14:paraId="68B228F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Prerequisite</w:t>
            </w:r>
          </w:p>
        </w:tc>
        <w:tc>
          <w:tcPr>
            <w:tcW w:w="609" w:type="pct"/>
            <w:shd w:val="clear" w:color="auto" w:fill="E1F3F1" w:themeFill="accent1" w:themeFillTint="33"/>
          </w:tcPr>
          <w:p w14:paraId="15DB5AE3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redits</w:t>
            </w:r>
          </w:p>
        </w:tc>
        <w:tc>
          <w:tcPr>
            <w:tcW w:w="2384" w:type="pct"/>
            <w:gridSpan w:val="2"/>
            <w:shd w:val="clear" w:color="auto" w:fill="E1F3F1" w:themeFill="accent1" w:themeFillTint="33"/>
          </w:tcPr>
          <w:p w14:paraId="1B3A7C4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947" w:type="pct"/>
            <w:gridSpan w:val="3"/>
            <w:shd w:val="clear" w:color="auto" w:fill="E1F3F1" w:themeFill="accent1" w:themeFillTint="33"/>
          </w:tcPr>
          <w:p w14:paraId="2DBF548A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Code</w:t>
            </w:r>
          </w:p>
        </w:tc>
      </w:tr>
      <w:tr w:rsidR="000069B6" w:rsidRPr="00E92DB5" w14:paraId="03ECD26B" w14:textId="77777777" w:rsidTr="00E92DB5">
        <w:trPr>
          <w:trHeight w:val="345"/>
        </w:trPr>
        <w:tc>
          <w:tcPr>
            <w:tcW w:w="1060" w:type="pct"/>
            <w:gridSpan w:val="3"/>
            <w:shd w:val="clear" w:color="auto" w:fill="auto"/>
            <w:vAlign w:val="center"/>
          </w:tcPr>
          <w:p w14:paraId="46C156FC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09" w:type="pct"/>
            <w:shd w:val="clear" w:color="auto" w:fill="auto"/>
            <w:vAlign w:val="center"/>
          </w:tcPr>
          <w:p w14:paraId="0232E0DC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(0,0,0)</w:t>
            </w:r>
          </w:p>
        </w:tc>
        <w:tc>
          <w:tcPr>
            <w:tcW w:w="2384" w:type="pct"/>
            <w:gridSpan w:val="2"/>
            <w:shd w:val="clear" w:color="auto" w:fill="auto"/>
            <w:vAlign w:val="center"/>
          </w:tcPr>
          <w:p w14:paraId="74E90D31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947" w:type="pct"/>
            <w:gridSpan w:val="3"/>
            <w:shd w:val="clear" w:color="auto" w:fill="auto"/>
            <w:vAlign w:val="center"/>
          </w:tcPr>
          <w:p w14:paraId="2BAC16A0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E92DB5" w14:paraId="09134C1D" w14:textId="77777777" w:rsidTr="00E92DB5">
        <w:trPr>
          <w:cantSplit/>
          <w:trHeight w:val="2246"/>
        </w:trPr>
        <w:tc>
          <w:tcPr>
            <w:tcW w:w="4730" w:type="pct"/>
            <w:gridSpan w:val="8"/>
            <w:shd w:val="clear" w:color="auto" w:fill="auto"/>
            <w:vAlign w:val="center"/>
          </w:tcPr>
          <w:p w14:paraId="2F5101A1" w14:textId="77777777" w:rsidR="000069B6" w:rsidRPr="00E92DB5" w:rsidRDefault="000069B6" w:rsidP="004B64FF">
            <w:pPr>
              <w:spacing w:before="240"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 xml:space="preserve">1. Objectives: </w:t>
            </w:r>
          </w:p>
          <w:p w14:paraId="51B83E27" w14:textId="77777777" w:rsidR="000069B6" w:rsidRPr="00E92DB5" w:rsidRDefault="000069B6" w:rsidP="00D40FEC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2. Content</w:t>
            </w: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:</w:t>
            </w:r>
          </w:p>
          <w:p w14:paraId="24352EA5" w14:textId="3F16B495" w:rsidR="000069B6" w:rsidRPr="00E92DB5" w:rsidRDefault="00055AB1" w:rsidP="00B21112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3. Assessment methods:</w:t>
            </w:r>
          </w:p>
        </w:tc>
        <w:tc>
          <w:tcPr>
            <w:tcW w:w="270" w:type="pct"/>
            <w:shd w:val="clear" w:color="auto" w:fill="E1F3F1" w:themeFill="accent1" w:themeFillTint="33"/>
            <w:textDirection w:val="btLr"/>
            <w:vAlign w:val="center"/>
          </w:tcPr>
          <w:p w14:paraId="274B2691" w14:textId="77777777" w:rsidR="000069B6" w:rsidRPr="00E92DB5" w:rsidRDefault="000069B6" w:rsidP="00D40FEC">
            <w:pPr>
              <w:pStyle w:val="2"/>
              <w:bidi w:val="0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Description</w:t>
            </w:r>
          </w:p>
        </w:tc>
      </w:tr>
    </w:tbl>
    <w:tbl>
      <w:tblPr>
        <w:tblStyle w:val="11"/>
        <w:bidiVisual/>
        <w:tblW w:w="14302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799"/>
        <w:gridCol w:w="2087"/>
        <w:gridCol w:w="1406"/>
        <w:gridCol w:w="2015"/>
        <w:gridCol w:w="2087"/>
        <w:gridCol w:w="1371"/>
        <w:gridCol w:w="3537"/>
      </w:tblGrid>
      <w:tr w:rsidR="0041036B" w:rsidRPr="00E92DB5" w14:paraId="76B7DE8A" w14:textId="77777777" w:rsidTr="00E92D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3C7974" w:themeFill="text2"/>
            <w:vAlign w:val="center"/>
          </w:tcPr>
          <w:p w14:paraId="301E113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قسم</w:t>
            </w:r>
          </w:p>
          <w:p w14:paraId="0C87E877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Department Council Decis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10" w:type="dxa"/>
            <w:gridSpan w:val="4"/>
            <w:shd w:val="clear" w:color="auto" w:fill="3C7974" w:themeFill="text2"/>
            <w:vAlign w:val="center"/>
          </w:tcPr>
          <w:p w14:paraId="54EDE383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كلية</w:t>
            </w:r>
          </w:p>
          <w:p w14:paraId="453E00F7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College Council Decision</w:t>
            </w:r>
          </w:p>
        </w:tc>
      </w:tr>
      <w:tr w:rsidR="0041036B" w:rsidRPr="00E92DB5" w14:paraId="114A22B0" w14:textId="77777777" w:rsidTr="00E92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06E15A09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رقم القرار</w:t>
            </w:r>
          </w:p>
          <w:p w14:paraId="0E47AF2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Decision 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6F1791F5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76474A9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  <w:shd w:val="clear" w:color="auto" w:fill="E1F3F1" w:themeFill="accent1" w:themeFillTint="33"/>
            <w:vAlign w:val="center"/>
          </w:tcPr>
          <w:p w14:paraId="2805033B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اريخ</w:t>
            </w:r>
          </w:p>
          <w:p w14:paraId="6359C4D3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5E0BD0E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قرار</w:t>
            </w:r>
          </w:p>
          <w:p w14:paraId="19C172DE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Decision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2D606BA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670E46DF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908" w:type="dxa"/>
            <w:gridSpan w:val="2"/>
            <w:shd w:val="clear" w:color="auto" w:fill="E1F3F1" w:themeFill="accent1" w:themeFillTint="33"/>
            <w:vAlign w:val="center"/>
          </w:tcPr>
          <w:p w14:paraId="29C1C01D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  <w:p w14:paraId="08F3EFFB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Date</w:t>
            </w:r>
          </w:p>
        </w:tc>
      </w:tr>
      <w:tr w:rsidR="0041036B" w:rsidRPr="00E92DB5" w14:paraId="3F06C979" w14:textId="77777777" w:rsidTr="00E92DB5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64217DBF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</w:tcPr>
          <w:p w14:paraId="73E1F0F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3DE6E34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5DA97AF2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</w:tcPr>
          <w:p w14:paraId="49DE8E8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908" w:type="dxa"/>
            <w:gridSpan w:val="2"/>
          </w:tcPr>
          <w:p w14:paraId="7A0F7BA1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E92DB5" w14:paraId="4CB6913B" w14:textId="77777777" w:rsidTr="00E92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026BF5B6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رئيس القس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10" w:type="dxa"/>
            <w:gridSpan w:val="4"/>
            <w:shd w:val="clear" w:color="auto" w:fill="E1F3F1" w:themeFill="accent1" w:themeFillTint="33"/>
          </w:tcPr>
          <w:p w14:paraId="02BDF6ED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عميد الكلية</w:t>
            </w:r>
          </w:p>
        </w:tc>
      </w:tr>
      <w:tr w:rsidR="0041036B" w:rsidRPr="00E92DB5" w14:paraId="1F03DF8E" w14:textId="77777777" w:rsidTr="00E92DB5">
        <w:trPr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12EE589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Head of The Depart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10" w:type="dxa"/>
            <w:gridSpan w:val="4"/>
            <w:shd w:val="clear" w:color="auto" w:fill="E1F3F1" w:themeFill="accent1" w:themeFillTint="33"/>
          </w:tcPr>
          <w:p w14:paraId="5CC8D0E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The Dean of the College</w:t>
            </w:r>
          </w:p>
        </w:tc>
      </w:tr>
      <w:tr w:rsidR="0041036B" w:rsidRPr="00E92DB5" w14:paraId="416FB80C" w14:textId="77777777" w:rsidTr="00E92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2A3FAB0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اسم 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17D5234F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66B83A6E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 xml:space="preserve">الاسم </w:t>
            </w: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95" w:type="dxa"/>
            <w:gridSpan w:val="3"/>
          </w:tcPr>
          <w:p w14:paraId="44A678A9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E92DB5" w14:paraId="796E07E8" w14:textId="77777777" w:rsidTr="00E92DB5">
        <w:trPr>
          <w:trHeight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5F4773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3E8EE83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B6FD22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95" w:type="dxa"/>
            <w:gridSpan w:val="3"/>
          </w:tcPr>
          <w:p w14:paraId="5BDE479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E92DB5" w:rsidRPr="00E92DB5" w14:paraId="7B73775C" w14:textId="77777777" w:rsidTr="00E92DB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  <w:vAlign w:val="center"/>
          </w:tcPr>
          <w:p w14:paraId="41DFE132" w14:textId="4718CDD5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rtl/>
              </w:rPr>
              <w:br w:type="page"/>
            </w:r>
            <w:r w:rsidRPr="00E92DB5">
              <w:rPr>
                <w:rFonts w:ascii="Sakkal Majalla" w:eastAsia="Times New Roman" w:hAnsi="Sakkal Majalla" w:cs="Sakkal Majalla"/>
                <w:bCs/>
                <w:sz w:val="24"/>
                <w:szCs w:val="24"/>
                <w:rtl/>
              </w:rPr>
              <w:t>تاريخ موافقة لجنة البرامج والخطط الدراسية على الخطة المعدل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44CF1694" w14:textId="631FCF08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رقم الجلسة: </w:t>
            </w:r>
            <w:proofErr w:type="gramStart"/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(  </w:t>
            </w:r>
            <w:proofErr w:type="gramEnd"/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  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58" w:type="dxa"/>
            <w:gridSpan w:val="2"/>
            <w:vAlign w:val="center"/>
          </w:tcPr>
          <w:p w14:paraId="2965A924" w14:textId="6F5EE065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رقم البند: </w:t>
            </w:r>
            <w:proofErr w:type="gramStart"/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(  </w:t>
            </w:r>
            <w:proofErr w:type="gramEnd"/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  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57A1F651" w14:textId="0F55F6F0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تاريخ </w:t>
            </w:r>
            <w:proofErr w:type="gramStart"/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جلسة:   </w:t>
            </w:r>
            <w:proofErr w:type="gramEnd"/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/   /     14</w:t>
            </w:r>
          </w:p>
        </w:tc>
      </w:tr>
    </w:tbl>
    <w:p w14:paraId="5F72D213" w14:textId="4E24350F" w:rsidR="00E619AE" w:rsidRPr="00E92DB5" w:rsidRDefault="00A06BCD" w:rsidP="00E619AE">
      <w:pPr>
        <w:bidi/>
        <w:rPr>
          <w:rFonts w:ascii="Sakkal Majalla" w:hAnsi="Sakkal Majalla" w:cs="Sakkal Majalla"/>
          <w:bCs/>
          <w:sz w:val="40"/>
          <w:szCs w:val="40"/>
          <w:rtl/>
        </w:rPr>
      </w:pPr>
      <w:r w:rsidRPr="00E92DB5">
        <w:rPr>
          <w:rFonts w:ascii="Sakkal Majalla" w:hAnsi="Sakkal Majalla" w:cs="Sakkal Majalla"/>
          <w:bCs/>
          <w:sz w:val="40"/>
          <w:szCs w:val="40"/>
          <w:rtl/>
        </w:rPr>
        <w:t>المرفقات:</w:t>
      </w:r>
    </w:p>
    <w:p w14:paraId="5056BDD8" w14:textId="07B30DFE" w:rsidR="00A06BCD" w:rsidRPr="00E92DB5" w:rsidRDefault="00A06BCD" w:rsidP="00A06BCD">
      <w:pPr>
        <w:pStyle w:val="a6"/>
        <w:numPr>
          <w:ilvl w:val="0"/>
          <w:numId w:val="52"/>
        </w:numPr>
        <w:bidi/>
        <w:rPr>
          <w:rFonts w:ascii="Sakkal Majalla" w:hAnsi="Sakkal Majalla" w:cs="Sakkal Majalla"/>
          <w:bCs/>
          <w:sz w:val="28"/>
          <w:szCs w:val="28"/>
        </w:rPr>
      </w:pPr>
      <w:r w:rsidRPr="00E92DB5">
        <w:rPr>
          <w:rFonts w:ascii="Sakkal Majalla" w:hAnsi="Sakkal Majalla" w:cs="Sakkal Majalla"/>
          <w:bCs/>
          <w:sz w:val="28"/>
          <w:szCs w:val="28"/>
          <w:rtl/>
        </w:rPr>
        <w:t>الخطة الدراسية قبل التعديل.</w:t>
      </w:r>
    </w:p>
    <w:p w14:paraId="3686BF1D" w14:textId="7AC8186B" w:rsidR="00A06BCD" w:rsidRPr="00E92DB5" w:rsidRDefault="00A06BCD" w:rsidP="00E92DB5">
      <w:pPr>
        <w:pStyle w:val="a6"/>
        <w:numPr>
          <w:ilvl w:val="0"/>
          <w:numId w:val="52"/>
        </w:numPr>
        <w:bidi/>
        <w:rPr>
          <w:rFonts w:ascii="Sakkal Majalla" w:hAnsi="Sakkal Majalla" w:cs="Sakkal Majalla"/>
          <w:b/>
          <w:sz w:val="28"/>
          <w:szCs w:val="28"/>
          <w:rtl/>
        </w:rPr>
      </w:pPr>
      <w:r w:rsidRPr="00E92DB5">
        <w:rPr>
          <w:rFonts w:ascii="Sakkal Majalla" w:hAnsi="Sakkal Majalla" w:cs="Sakkal Majalla"/>
          <w:bCs/>
          <w:sz w:val="28"/>
          <w:szCs w:val="28"/>
          <w:rtl/>
        </w:rPr>
        <w:t>توصيف البرنامج المحدث</w:t>
      </w:r>
    </w:p>
    <w:sectPr w:rsidR="00A06BCD" w:rsidRPr="00E92DB5" w:rsidSect="0041036B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AC652" w14:textId="77777777" w:rsidR="006F5F02" w:rsidRDefault="006F5F02">
      <w:pPr>
        <w:spacing w:after="0" w:line="240" w:lineRule="auto"/>
      </w:pPr>
      <w:r>
        <w:separator/>
      </w:r>
    </w:p>
  </w:endnote>
  <w:endnote w:type="continuationSeparator" w:id="0">
    <w:p w14:paraId="04C37F8D" w14:textId="77777777" w:rsidR="006F5F02" w:rsidRDefault="006F5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51AF76" w14:textId="77777777" w:rsidR="006F5F02" w:rsidRDefault="006F5F02">
      <w:pPr>
        <w:spacing w:after="0" w:line="240" w:lineRule="auto"/>
      </w:pPr>
      <w:r>
        <w:separator/>
      </w:r>
    </w:p>
  </w:footnote>
  <w:footnote w:type="continuationSeparator" w:id="0">
    <w:p w14:paraId="000502A5" w14:textId="77777777" w:rsidR="006F5F02" w:rsidRDefault="006F5F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B8792" w14:textId="601405D5" w:rsidR="004A74CB" w:rsidRDefault="004A74CB" w:rsidP="000230B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b/>
      </w:rPr>
    </w:pPr>
  </w:p>
  <w:tbl>
    <w:tblPr>
      <w:tblStyle w:val="1a"/>
      <w:tblW w:w="10635" w:type="dxa"/>
      <w:jc w:val="center"/>
      <w:tblInd w:w="0" w:type="dxa"/>
      <w:tblBorders>
        <w:top w:val="single" w:sz="4" w:space="0" w:color="3C7974" w:themeColor="accent2"/>
        <w:left w:val="single" w:sz="4" w:space="0" w:color="3C7974" w:themeColor="accent2"/>
        <w:bottom w:val="single" w:sz="4" w:space="0" w:color="3C7974" w:themeColor="accent2"/>
        <w:right w:val="single" w:sz="4" w:space="0" w:color="3C7974" w:themeColor="accent2"/>
        <w:insideH w:val="single" w:sz="4" w:space="0" w:color="BFBFBF"/>
        <w:insideV w:val="single" w:sz="4" w:space="0" w:color="BFBFBF"/>
      </w:tblBorders>
      <w:tblLayout w:type="fixed"/>
      <w:tblLook w:val="04A0" w:firstRow="1" w:lastRow="0" w:firstColumn="1" w:lastColumn="0" w:noHBand="0" w:noVBand="1"/>
    </w:tblPr>
    <w:tblGrid>
      <w:gridCol w:w="7661"/>
      <w:gridCol w:w="2974"/>
    </w:tblGrid>
    <w:tr w:rsidR="004A74CB" w14:paraId="73C3E482" w14:textId="77777777" w:rsidTr="000230B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021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7661" w:type="dxa"/>
          <w:tcBorders>
            <w:bottom w:val="none" w:sz="0" w:space="0" w:color="auto"/>
          </w:tcBorders>
          <w:vAlign w:val="center"/>
        </w:tcPr>
        <w:p w14:paraId="2CF976CB" w14:textId="7E493FCA" w:rsidR="004A74CB" w:rsidRPr="002A21A3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</w:pP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  <w:rtl/>
            </w:rPr>
            <w:t xml:space="preserve">نموذج </w:t>
          </w:r>
          <w:r w:rsidR="00A42D7E">
            <w:rPr>
              <w:rFonts w:ascii="Sakkal Majalla" w:hAnsi="Sakkal Majalla" w:cs="Sakkal Majalla" w:hint="cs"/>
              <w:bCs/>
              <w:color w:val="3C7974" w:themeColor="accent2"/>
              <w:sz w:val="36"/>
              <w:szCs w:val="36"/>
              <w:rtl/>
            </w:rPr>
            <w:t xml:space="preserve">تعديل </w:t>
          </w:r>
          <w:r>
            <w:rPr>
              <w:rFonts w:ascii="Sakkal Majalla" w:hAnsi="Sakkal Majalla" w:cs="Sakkal Majalla" w:hint="cs"/>
              <w:bCs/>
              <w:color w:val="3C7974" w:themeColor="accent2"/>
              <w:sz w:val="36"/>
              <w:szCs w:val="36"/>
              <w:rtl/>
            </w:rPr>
            <w:t xml:space="preserve">خطة دراسية </w:t>
          </w:r>
        </w:p>
        <w:p w14:paraId="794F1139" w14:textId="659EA322" w:rsidR="004A74CB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center"/>
            <w:rPr>
              <w:color w:val="000000"/>
              <w:sz w:val="26"/>
              <w:szCs w:val="26"/>
            </w:rPr>
          </w:pPr>
          <w:r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Study Plan</w:t>
          </w:r>
          <w:r w:rsidR="00A42D7E">
            <w:t xml:space="preserve"> </w:t>
          </w:r>
          <w:r w:rsidR="00A42D7E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A</w:t>
          </w:r>
          <w:r w:rsidR="00A42D7E" w:rsidRPr="00A42D7E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 xml:space="preserve">mendment </w:t>
          </w: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Form</w:t>
          </w:r>
        </w:p>
      </w:tc>
      <w:tc>
        <w:tcPr>
          <w:tcW w:w="2974" w:type="dxa"/>
          <w:tcBorders>
            <w:bottom w:val="none" w:sz="0" w:space="0" w:color="auto"/>
          </w:tcBorders>
        </w:tcPr>
        <w:p w14:paraId="6954C2D9" w14:textId="351B2181" w:rsidR="004A74CB" w:rsidRPr="0005000F" w:rsidRDefault="004A74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000000"/>
            </w:rPr>
          </w:pPr>
          <w:r>
            <w:rPr>
              <w:noProof/>
            </w:rPr>
            <w:drawing>
              <wp:inline distT="0" distB="0" distL="0" distR="0" wp14:anchorId="24786EAE" wp14:editId="707AE11E">
                <wp:extent cx="1677035" cy="758190"/>
                <wp:effectExtent l="0" t="0" r="0" b="3810"/>
                <wp:docPr id="182502874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7035" cy="758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223BB9" w14:textId="1FA18A4F" w:rsidR="004A74CB" w:rsidRDefault="004A74C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73DE1"/>
    <w:multiLevelType w:val="hybridMultilevel"/>
    <w:tmpl w:val="420C590E"/>
    <w:lvl w:ilvl="0" w:tplc="37AE8F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96B2A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9025D7"/>
    <w:multiLevelType w:val="multilevel"/>
    <w:tmpl w:val="E63299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69B2B4A"/>
    <w:multiLevelType w:val="hybridMultilevel"/>
    <w:tmpl w:val="38F20CDC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D3CC8"/>
    <w:multiLevelType w:val="hybridMultilevel"/>
    <w:tmpl w:val="C7720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87156"/>
    <w:multiLevelType w:val="hybridMultilevel"/>
    <w:tmpl w:val="24B82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B3D86"/>
    <w:multiLevelType w:val="hybridMultilevel"/>
    <w:tmpl w:val="E8E8BFBA"/>
    <w:lvl w:ilvl="0" w:tplc="4BE29BA0">
      <w:numFmt w:val="bullet"/>
      <w:lvlText w:val="-"/>
      <w:lvlJc w:val="left"/>
      <w:pPr>
        <w:ind w:left="720" w:hanging="360"/>
      </w:pPr>
      <w:rPr>
        <w:rFonts w:ascii="Sakkal Majalla" w:eastAsia="Calibr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30BF"/>
    <w:multiLevelType w:val="multilevel"/>
    <w:tmpl w:val="A656C13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7C17A5E"/>
    <w:multiLevelType w:val="multilevel"/>
    <w:tmpl w:val="79201E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DF90FE9"/>
    <w:multiLevelType w:val="hybridMultilevel"/>
    <w:tmpl w:val="EC10E814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B5E0E"/>
    <w:multiLevelType w:val="multilevel"/>
    <w:tmpl w:val="10E6CD74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25A0995"/>
    <w:multiLevelType w:val="multilevel"/>
    <w:tmpl w:val="9D9004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70A6AC9"/>
    <w:multiLevelType w:val="hybridMultilevel"/>
    <w:tmpl w:val="605AB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AD5041"/>
    <w:multiLevelType w:val="hybridMultilevel"/>
    <w:tmpl w:val="8ACC53B0"/>
    <w:lvl w:ilvl="0" w:tplc="2236DB6E">
      <w:start w:val="1"/>
      <w:numFmt w:val="decimal"/>
      <w:lvlText w:val="%1."/>
      <w:lvlJc w:val="left"/>
      <w:pPr>
        <w:ind w:left="839" w:hanging="360"/>
      </w:pPr>
      <w:rPr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4" w15:restartNumberingAfterBreak="0">
    <w:nsid w:val="2B505C04"/>
    <w:multiLevelType w:val="hybridMultilevel"/>
    <w:tmpl w:val="605ABE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A2CA3"/>
    <w:multiLevelType w:val="multilevel"/>
    <w:tmpl w:val="42BC8D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C7C53F5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CBA1A8E"/>
    <w:multiLevelType w:val="multilevel"/>
    <w:tmpl w:val="391653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808080" w:themeColor="background1" w:themeShade="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2DDA501E"/>
    <w:multiLevelType w:val="multilevel"/>
    <w:tmpl w:val="C5782C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FD67395"/>
    <w:multiLevelType w:val="hybridMultilevel"/>
    <w:tmpl w:val="05561A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E57FB"/>
    <w:multiLevelType w:val="hybridMultilevel"/>
    <w:tmpl w:val="05561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8904D2"/>
    <w:multiLevelType w:val="multilevel"/>
    <w:tmpl w:val="64F0BCA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B0D24EB"/>
    <w:multiLevelType w:val="multilevel"/>
    <w:tmpl w:val="2968CBD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B597AD9"/>
    <w:multiLevelType w:val="hybridMultilevel"/>
    <w:tmpl w:val="EC10E814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261C2B"/>
    <w:multiLevelType w:val="multilevel"/>
    <w:tmpl w:val="B2E0C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3D534A74"/>
    <w:multiLevelType w:val="hybridMultilevel"/>
    <w:tmpl w:val="A5C642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7357ED"/>
    <w:multiLevelType w:val="multilevel"/>
    <w:tmpl w:val="DEC235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F460E3"/>
    <w:multiLevelType w:val="multilevel"/>
    <w:tmpl w:val="732CF0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46EF0567"/>
    <w:multiLevelType w:val="hybridMultilevel"/>
    <w:tmpl w:val="CA640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E96085"/>
    <w:multiLevelType w:val="hybridMultilevel"/>
    <w:tmpl w:val="09D0C3EE"/>
    <w:lvl w:ilvl="0" w:tplc="3CFE3B4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19168D"/>
    <w:multiLevelType w:val="multilevel"/>
    <w:tmpl w:val="94A4E95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4D5E4531"/>
    <w:multiLevelType w:val="multilevel"/>
    <w:tmpl w:val="3FD8C22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4E9D28FD"/>
    <w:multiLevelType w:val="hybridMultilevel"/>
    <w:tmpl w:val="13C8347E"/>
    <w:lvl w:ilvl="0" w:tplc="3C063CFC">
      <w:start w:val="1"/>
      <w:numFmt w:val="decimal"/>
      <w:lvlText w:val="%1-"/>
      <w:lvlJc w:val="left"/>
      <w:pPr>
        <w:ind w:left="1002" w:hanging="72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33" w15:restartNumberingAfterBreak="0">
    <w:nsid w:val="4EB37BDD"/>
    <w:multiLevelType w:val="multilevel"/>
    <w:tmpl w:val="2D04398A"/>
    <w:lvl w:ilvl="0">
      <w:start w:val="1"/>
      <w:numFmt w:val="bullet"/>
      <w:lvlText w:val="o"/>
      <w:lvlJc w:val="left"/>
      <w:pPr>
        <w:ind w:left="779" w:hanging="358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1224D19"/>
    <w:multiLevelType w:val="multilevel"/>
    <w:tmpl w:val="E3C0FA5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529D295D"/>
    <w:multiLevelType w:val="hybridMultilevel"/>
    <w:tmpl w:val="FC642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991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D13CBD"/>
    <w:multiLevelType w:val="multilevel"/>
    <w:tmpl w:val="C83C2DE4"/>
    <w:lvl w:ilvl="0">
      <w:start w:val="1"/>
      <w:numFmt w:val="bullet"/>
      <w:lvlText w:val="o"/>
      <w:lvlJc w:val="left"/>
      <w:pPr>
        <w:ind w:left="997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71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7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54405AF2"/>
    <w:multiLevelType w:val="hybridMultilevel"/>
    <w:tmpl w:val="665E9E3C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340564"/>
    <w:multiLevelType w:val="multilevel"/>
    <w:tmpl w:val="19DA080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55542F9B"/>
    <w:multiLevelType w:val="multilevel"/>
    <w:tmpl w:val="30CC5FA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C3E0A6D"/>
    <w:multiLevelType w:val="multilevel"/>
    <w:tmpl w:val="36746D2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1" w15:restartNumberingAfterBreak="0">
    <w:nsid w:val="60270C98"/>
    <w:multiLevelType w:val="hybridMultilevel"/>
    <w:tmpl w:val="C7720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7402A5"/>
    <w:multiLevelType w:val="hybridMultilevel"/>
    <w:tmpl w:val="5AB686B8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933D87"/>
    <w:multiLevelType w:val="multilevel"/>
    <w:tmpl w:val="36C8E1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68182E20"/>
    <w:multiLevelType w:val="multilevel"/>
    <w:tmpl w:val="652CBE1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6C652697"/>
    <w:multiLevelType w:val="hybridMultilevel"/>
    <w:tmpl w:val="604E1A7C"/>
    <w:lvl w:ilvl="0" w:tplc="87508CD2">
      <w:start w:val="1"/>
      <w:numFmt w:val="decimal"/>
      <w:lvlText w:val="%1."/>
      <w:lvlJc w:val="left"/>
      <w:pPr>
        <w:ind w:left="2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14" w:hanging="360"/>
      </w:pPr>
    </w:lvl>
    <w:lvl w:ilvl="2" w:tplc="0409001B" w:tentative="1">
      <w:start w:val="1"/>
      <w:numFmt w:val="lowerRoman"/>
      <w:lvlText w:val="%3."/>
      <w:lvlJc w:val="right"/>
      <w:pPr>
        <w:ind w:left="3734" w:hanging="180"/>
      </w:pPr>
    </w:lvl>
    <w:lvl w:ilvl="3" w:tplc="0409000F" w:tentative="1">
      <w:start w:val="1"/>
      <w:numFmt w:val="decimal"/>
      <w:lvlText w:val="%4."/>
      <w:lvlJc w:val="left"/>
      <w:pPr>
        <w:ind w:left="4454" w:hanging="360"/>
      </w:pPr>
    </w:lvl>
    <w:lvl w:ilvl="4" w:tplc="04090019" w:tentative="1">
      <w:start w:val="1"/>
      <w:numFmt w:val="lowerLetter"/>
      <w:lvlText w:val="%5."/>
      <w:lvlJc w:val="left"/>
      <w:pPr>
        <w:ind w:left="5174" w:hanging="360"/>
      </w:pPr>
    </w:lvl>
    <w:lvl w:ilvl="5" w:tplc="0409001B" w:tentative="1">
      <w:start w:val="1"/>
      <w:numFmt w:val="lowerRoman"/>
      <w:lvlText w:val="%6."/>
      <w:lvlJc w:val="right"/>
      <w:pPr>
        <w:ind w:left="5894" w:hanging="180"/>
      </w:pPr>
    </w:lvl>
    <w:lvl w:ilvl="6" w:tplc="0409000F" w:tentative="1">
      <w:start w:val="1"/>
      <w:numFmt w:val="decimal"/>
      <w:lvlText w:val="%7."/>
      <w:lvlJc w:val="left"/>
      <w:pPr>
        <w:ind w:left="6614" w:hanging="360"/>
      </w:pPr>
    </w:lvl>
    <w:lvl w:ilvl="7" w:tplc="04090019" w:tentative="1">
      <w:start w:val="1"/>
      <w:numFmt w:val="lowerLetter"/>
      <w:lvlText w:val="%8."/>
      <w:lvlJc w:val="left"/>
      <w:pPr>
        <w:ind w:left="7334" w:hanging="360"/>
      </w:pPr>
    </w:lvl>
    <w:lvl w:ilvl="8" w:tplc="0409001B" w:tentative="1">
      <w:start w:val="1"/>
      <w:numFmt w:val="lowerRoman"/>
      <w:lvlText w:val="%9."/>
      <w:lvlJc w:val="right"/>
      <w:pPr>
        <w:ind w:left="8054" w:hanging="180"/>
      </w:pPr>
    </w:lvl>
  </w:abstractNum>
  <w:abstractNum w:abstractNumId="46" w15:restartNumberingAfterBreak="0">
    <w:nsid w:val="6E5C0BD6"/>
    <w:multiLevelType w:val="multilevel"/>
    <w:tmpl w:val="A2C4BD7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28A64E1"/>
    <w:multiLevelType w:val="hybridMultilevel"/>
    <w:tmpl w:val="605ABE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BA6A21"/>
    <w:multiLevelType w:val="hybridMultilevel"/>
    <w:tmpl w:val="6BB09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47C7EA0"/>
    <w:multiLevelType w:val="multilevel"/>
    <w:tmpl w:val="280492A8"/>
    <w:lvl w:ilvl="0">
      <w:start w:val="1"/>
      <w:numFmt w:val="bullet"/>
      <w:lvlText w:val="o"/>
      <w:lvlJc w:val="left"/>
      <w:pPr>
        <w:ind w:left="779" w:hanging="359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50" w15:restartNumberingAfterBreak="0">
    <w:nsid w:val="75047603"/>
    <w:multiLevelType w:val="multilevel"/>
    <w:tmpl w:val="47EC8FF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1" w15:restartNumberingAfterBreak="0">
    <w:nsid w:val="764B6218"/>
    <w:multiLevelType w:val="multilevel"/>
    <w:tmpl w:val="F1CCCD2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00880140">
    <w:abstractNumId w:val="16"/>
  </w:num>
  <w:num w:numId="2" w16cid:durableId="1001196835">
    <w:abstractNumId w:val="38"/>
  </w:num>
  <w:num w:numId="3" w16cid:durableId="1540388167">
    <w:abstractNumId w:val="11"/>
  </w:num>
  <w:num w:numId="4" w16cid:durableId="262225474">
    <w:abstractNumId w:val="2"/>
  </w:num>
  <w:num w:numId="5" w16cid:durableId="1017656196">
    <w:abstractNumId w:val="22"/>
  </w:num>
  <w:num w:numId="6" w16cid:durableId="1040782405">
    <w:abstractNumId w:val="17"/>
  </w:num>
  <w:num w:numId="7" w16cid:durableId="1018891521">
    <w:abstractNumId w:val="40"/>
  </w:num>
  <w:num w:numId="8" w16cid:durableId="1838230038">
    <w:abstractNumId w:val="36"/>
  </w:num>
  <w:num w:numId="9" w16cid:durableId="339551106">
    <w:abstractNumId w:val="49"/>
  </w:num>
  <w:num w:numId="10" w16cid:durableId="736438917">
    <w:abstractNumId w:val="43"/>
  </w:num>
  <w:num w:numId="11" w16cid:durableId="2139183373">
    <w:abstractNumId w:val="30"/>
  </w:num>
  <w:num w:numId="12" w16cid:durableId="1764108909">
    <w:abstractNumId w:val="24"/>
  </w:num>
  <w:num w:numId="13" w16cid:durableId="1964270223">
    <w:abstractNumId w:val="7"/>
  </w:num>
  <w:num w:numId="14" w16cid:durableId="264001610">
    <w:abstractNumId w:val="26"/>
  </w:num>
  <w:num w:numId="15" w16cid:durableId="710224792">
    <w:abstractNumId w:val="21"/>
  </w:num>
  <w:num w:numId="16" w16cid:durableId="772634219">
    <w:abstractNumId w:val="10"/>
  </w:num>
  <w:num w:numId="17" w16cid:durableId="1336417732">
    <w:abstractNumId w:val="31"/>
  </w:num>
  <w:num w:numId="18" w16cid:durableId="980038464">
    <w:abstractNumId w:val="51"/>
  </w:num>
  <w:num w:numId="19" w16cid:durableId="688411221">
    <w:abstractNumId w:val="50"/>
  </w:num>
  <w:num w:numId="20" w16cid:durableId="1687367964">
    <w:abstractNumId w:val="8"/>
  </w:num>
  <w:num w:numId="21" w16cid:durableId="1823813840">
    <w:abstractNumId w:val="18"/>
  </w:num>
  <w:num w:numId="22" w16cid:durableId="541940925">
    <w:abstractNumId w:val="39"/>
  </w:num>
  <w:num w:numId="23" w16cid:durableId="2072002152">
    <w:abstractNumId w:val="33"/>
  </w:num>
  <w:num w:numId="24" w16cid:durableId="1675186652">
    <w:abstractNumId w:val="44"/>
  </w:num>
  <w:num w:numId="25" w16cid:durableId="999774000">
    <w:abstractNumId w:val="15"/>
  </w:num>
  <w:num w:numId="26" w16cid:durableId="893927529">
    <w:abstractNumId w:val="27"/>
  </w:num>
  <w:num w:numId="27" w16cid:durableId="332878855">
    <w:abstractNumId w:val="46"/>
  </w:num>
  <w:num w:numId="28" w16cid:durableId="388458566">
    <w:abstractNumId w:val="34"/>
  </w:num>
  <w:num w:numId="29" w16cid:durableId="1515999599">
    <w:abstractNumId w:val="28"/>
  </w:num>
  <w:num w:numId="30" w16cid:durableId="840464712">
    <w:abstractNumId w:val="25"/>
  </w:num>
  <w:num w:numId="31" w16cid:durableId="757797953">
    <w:abstractNumId w:val="13"/>
  </w:num>
  <w:num w:numId="32" w16cid:durableId="131839">
    <w:abstractNumId w:val="29"/>
  </w:num>
  <w:num w:numId="33" w16cid:durableId="92210445">
    <w:abstractNumId w:val="35"/>
  </w:num>
  <w:num w:numId="34" w16cid:durableId="784084151">
    <w:abstractNumId w:val="12"/>
  </w:num>
  <w:num w:numId="35" w16cid:durableId="710686722">
    <w:abstractNumId w:val="48"/>
  </w:num>
  <w:num w:numId="36" w16cid:durableId="931205289">
    <w:abstractNumId w:val="14"/>
  </w:num>
  <w:num w:numId="37" w16cid:durableId="714738893">
    <w:abstractNumId w:val="23"/>
  </w:num>
  <w:num w:numId="38" w16cid:durableId="1204948989">
    <w:abstractNumId w:val="5"/>
  </w:num>
  <w:num w:numId="39" w16cid:durableId="481578424">
    <w:abstractNumId w:val="41"/>
  </w:num>
  <w:num w:numId="40" w16cid:durableId="995843341">
    <w:abstractNumId w:val="4"/>
  </w:num>
  <w:num w:numId="41" w16cid:durableId="1574270194">
    <w:abstractNumId w:val="42"/>
  </w:num>
  <w:num w:numId="42" w16cid:durableId="858813275">
    <w:abstractNumId w:val="37"/>
  </w:num>
  <w:num w:numId="43" w16cid:durableId="278147519">
    <w:abstractNumId w:val="3"/>
  </w:num>
  <w:num w:numId="44" w16cid:durableId="1986466310">
    <w:abstractNumId w:val="20"/>
  </w:num>
  <w:num w:numId="45" w16cid:durableId="1881090590">
    <w:abstractNumId w:val="19"/>
  </w:num>
  <w:num w:numId="46" w16cid:durableId="8263113">
    <w:abstractNumId w:val="1"/>
  </w:num>
  <w:num w:numId="47" w16cid:durableId="1483081020">
    <w:abstractNumId w:val="47"/>
  </w:num>
  <w:num w:numId="48" w16cid:durableId="1276207063">
    <w:abstractNumId w:val="32"/>
  </w:num>
  <w:num w:numId="49" w16cid:durableId="1353919972">
    <w:abstractNumId w:val="9"/>
  </w:num>
  <w:num w:numId="50" w16cid:durableId="1615283579">
    <w:abstractNumId w:val="45"/>
  </w:num>
  <w:num w:numId="51" w16cid:durableId="1154878592">
    <w:abstractNumId w:val="0"/>
  </w:num>
  <w:num w:numId="52" w16cid:durableId="13117860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YE" w:vendorID="64" w:dllVersion="6" w:nlCheck="1" w:checkStyle="0"/>
  <w:activeWritingStyle w:appName="MSWord" w:lang="ar-EG" w:vendorID="64" w:dllVersion="6" w:nlCheck="1" w:checkStyle="0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proofState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zMrA0MDA1MrJU0lEKTi0uzszPAykwrQUAgwb55iwAAAA="/>
  </w:docVars>
  <w:rsids>
    <w:rsidRoot w:val="00DE1371"/>
    <w:rsid w:val="000069B6"/>
    <w:rsid w:val="00017E62"/>
    <w:rsid w:val="000230B3"/>
    <w:rsid w:val="00023B96"/>
    <w:rsid w:val="00033D9C"/>
    <w:rsid w:val="0005000F"/>
    <w:rsid w:val="0005079E"/>
    <w:rsid w:val="00055AB1"/>
    <w:rsid w:val="00056E58"/>
    <w:rsid w:val="00064AA7"/>
    <w:rsid w:val="0007765B"/>
    <w:rsid w:val="0008146D"/>
    <w:rsid w:val="000829E7"/>
    <w:rsid w:val="00083B87"/>
    <w:rsid w:val="000847F0"/>
    <w:rsid w:val="000910C2"/>
    <w:rsid w:val="0009254D"/>
    <w:rsid w:val="00094BCC"/>
    <w:rsid w:val="000B6381"/>
    <w:rsid w:val="000C03E1"/>
    <w:rsid w:val="000C3AC0"/>
    <w:rsid w:val="000C3D9E"/>
    <w:rsid w:val="000C50E1"/>
    <w:rsid w:val="000E49FF"/>
    <w:rsid w:val="000E4EA3"/>
    <w:rsid w:val="000E695B"/>
    <w:rsid w:val="000E7448"/>
    <w:rsid w:val="00103483"/>
    <w:rsid w:val="001047EE"/>
    <w:rsid w:val="00115DC9"/>
    <w:rsid w:val="00122415"/>
    <w:rsid w:val="00131391"/>
    <w:rsid w:val="00134F03"/>
    <w:rsid w:val="00135FC7"/>
    <w:rsid w:val="001362CA"/>
    <w:rsid w:val="00136923"/>
    <w:rsid w:val="0014065E"/>
    <w:rsid w:val="001415D6"/>
    <w:rsid w:val="00142B82"/>
    <w:rsid w:val="00144B8C"/>
    <w:rsid w:val="001469A5"/>
    <w:rsid w:val="00147015"/>
    <w:rsid w:val="0015362C"/>
    <w:rsid w:val="00164CB4"/>
    <w:rsid w:val="00171E6B"/>
    <w:rsid w:val="00181B6F"/>
    <w:rsid w:val="0018585A"/>
    <w:rsid w:val="001873A9"/>
    <w:rsid w:val="001937A0"/>
    <w:rsid w:val="00195BA0"/>
    <w:rsid w:val="00197409"/>
    <w:rsid w:val="001B062F"/>
    <w:rsid w:val="001C3888"/>
    <w:rsid w:val="001D2999"/>
    <w:rsid w:val="001E7685"/>
    <w:rsid w:val="001F1824"/>
    <w:rsid w:val="00227960"/>
    <w:rsid w:val="002308B1"/>
    <w:rsid w:val="0023579A"/>
    <w:rsid w:val="00241A2B"/>
    <w:rsid w:val="00242AA1"/>
    <w:rsid w:val="0025090E"/>
    <w:rsid w:val="00251570"/>
    <w:rsid w:val="0025223D"/>
    <w:rsid w:val="00261735"/>
    <w:rsid w:val="00275887"/>
    <w:rsid w:val="0028098B"/>
    <w:rsid w:val="00280E3C"/>
    <w:rsid w:val="00287F4C"/>
    <w:rsid w:val="002908BA"/>
    <w:rsid w:val="00294206"/>
    <w:rsid w:val="002974F4"/>
    <w:rsid w:val="002A21A3"/>
    <w:rsid w:val="002B201B"/>
    <w:rsid w:val="002B4292"/>
    <w:rsid w:val="002B6D78"/>
    <w:rsid w:val="002C428B"/>
    <w:rsid w:val="002D7994"/>
    <w:rsid w:val="002E374C"/>
    <w:rsid w:val="002F090E"/>
    <w:rsid w:val="002F1297"/>
    <w:rsid w:val="002F2BA3"/>
    <w:rsid w:val="00303566"/>
    <w:rsid w:val="00304BA7"/>
    <w:rsid w:val="003064B7"/>
    <w:rsid w:val="003129DE"/>
    <w:rsid w:val="00313946"/>
    <w:rsid w:val="00314A68"/>
    <w:rsid w:val="003159A6"/>
    <w:rsid w:val="003335CB"/>
    <w:rsid w:val="003445D0"/>
    <w:rsid w:val="00347883"/>
    <w:rsid w:val="00347B17"/>
    <w:rsid w:val="00351BC6"/>
    <w:rsid w:val="00351D88"/>
    <w:rsid w:val="00351E9E"/>
    <w:rsid w:val="00366AFE"/>
    <w:rsid w:val="00366C04"/>
    <w:rsid w:val="0037790E"/>
    <w:rsid w:val="00382E7D"/>
    <w:rsid w:val="00384DBC"/>
    <w:rsid w:val="00395C2A"/>
    <w:rsid w:val="003A0801"/>
    <w:rsid w:val="003A645E"/>
    <w:rsid w:val="003C14A3"/>
    <w:rsid w:val="003D1D3F"/>
    <w:rsid w:val="003D406A"/>
    <w:rsid w:val="003D6BA7"/>
    <w:rsid w:val="003E17D6"/>
    <w:rsid w:val="003F15AF"/>
    <w:rsid w:val="0040061D"/>
    <w:rsid w:val="00404F53"/>
    <w:rsid w:val="0040559E"/>
    <w:rsid w:val="00405812"/>
    <w:rsid w:val="0041036B"/>
    <w:rsid w:val="0041139A"/>
    <w:rsid w:val="004269EE"/>
    <w:rsid w:val="00431BB5"/>
    <w:rsid w:val="00436BA2"/>
    <w:rsid w:val="0044314B"/>
    <w:rsid w:val="00445A3A"/>
    <w:rsid w:val="00460F1B"/>
    <w:rsid w:val="0047118E"/>
    <w:rsid w:val="00472538"/>
    <w:rsid w:val="004725FA"/>
    <w:rsid w:val="00473B6B"/>
    <w:rsid w:val="00481889"/>
    <w:rsid w:val="00482A5F"/>
    <w:rsid w:val="004969DE"/>
    <w:rsid w:val="00496C1C"/>
    <w:rsid w:val="00497505"/>
    <w:rsid w:val="004A10F1"/>
    <w:rsid w:val="004A3F91"/>
    <w:rsid w:val="004A74CB"/>
    <w:rsid w:val="004B07C0"/>
    <w:rsid w:val="004B64FF"/>
    <w:rsid w:val="004B69DF"/>
    <w:rsid w:val="004D763D"/>
    <w:rsid w:val="004E0ACB"/>
    <w:rsid w:val="004E0B73"/>
    <w:rsid w:val="004E1388"/>
    <w:rsid w:val="004F139D"/>
    <w:rsid w:val="004F29D7"/>
    <w:rsid w:val="004F68A5"/>
    <w:rsid w:val="004F7D63"/>
    <w:rsid w:val="00503565"/>
    <w:rsid w:val="005310F3"/>
    <w:rsid w:val="00533853"/>
    <w:rsid w:val="00533CFF"/>
    <w:rsid w:val="00536231"/>
    <w:rsid w:val="00541B9C"/>
    <w:rsid w:val="00543783"/>
    <w:rsid w:val="00547644"/>
    <w:rsid w:val="005525B5"/>
    <w:rsid w:val="005534E4"/>
    <w:rsid w:val="005629FE"/>
    <w:rsid w:val="00585B16"/>
    <w:rsid w:val="0058625B"/>
    <w:rsid w:val="005904A3"/>
    <w:rsid w:val="00592F20"/>
    <w:rsid w:val="00595C8F"/>
    <w:rsid w:val="005B3FA8"/>
    <w:rsid w:val="005B74E0"/>
    <w:rsid w:val="005C151E"/>
    <w:rsid w:val="005C487B"/>
    <w:rsid w:val="005D07B5"/>
    <w:rsid w:val="005D141D"/>
    <w:rsid w:val="005D26CF"/>
    <w:rsid w:val="005E64DD"/>
    <w:rsid w:val="005F281A"/>
    <w:rsid w:val="00605ED7"/>
    <w:rsid w:val="006142F9"/>
    <w:rsid w:val="00615D54"/>
    <w:rsid w:val="0063653B"/>
    <w:rsid w:val="00640AA1"/>
    <w:rsid w:val="00652EDE"/>
    <w:rsid w:val="006561A3"/>
    <w:rsid w:val="0066152B"/>
    <w:rsid w:val="00670BFD"/>
    <w:rsid w:val="00675B2A"/>
    <w:rsid w:val="00681768"/>
    <w:rsid w:val="00683B76"/>
    <w:rsid w:val="006A0477"/>
    <w:rsid w:val="006A2A73"/>
    <w:rsid w:val="006A6FD7"/>
    <w:rsid w:val="006A7751"/>
    <w:rsid w:val="006B52C4"/>
    <w:rsid w:val="006C5245"/>
    <w:rsid w:val="006D0F87"/>
    <w:rsid w:val="006D1478"/>
    <w:rsid w:val="006D7C27"/>
    <w:rsid w:val="006D7E9A"/>
    <w:rsid w:val="006F5F02"/>
    <w:rsid w:val="00715CB1"/>
    <w:rsid w:val="007207CF"/>
    <w:rsid w:val="007210AB"/>
    <w:rsid w:val="007210F1"/>
    <w:rsid w:val="00723BEA"/>
    <w:rsid w:val="00731620"/>
    <w:rsid w:val="007347AF"/>
    <w:rsid w:val="00735A1D"/>
    <w:rsid w:val="00740011"/>
    <w:rsid w:val="00744925"/>
    <w:rsid w:val="00751FAC"/>
    <w:rsid w:val="00753A7D"/>
    <w:rsid w:val="00762635"/>
    <w:rsid w:val="00762F60"/>
    <w:rsid w:val="00765DB8"/>
    <w:rsid w:val="00767430"/>
    <w:rsid w:val="00767452"/>
    <w:rsid w:val="007737C9"/>
    <w:rsid w:val="00777556"/>
    <w:rsid w:val="00777671"/>
    <w:rsid w:val="0078156A"/>
    <w:rsid w:val="007879BA"/>
    <w:rsid w:val="00797F6E"/>
    <w:rsid w:val="007A6710"/>
    <w:rsid w:val="007B1C8A"/>
    <w:rsid w:val="007B243C"/>
    <w:rsid w:val="007B7A9A"/>
    <w:rsid w:val="007C3D8A"/>
    <w:rsid w:val="007D5DFC"/>
    <w:rsid w:val="007D6B8F"/>
    <w:rsid w:val="007E0DBD"/>
    <w:rsid w:val="007E1679"/>
    <w:rsid w:val="007F77E6"/>
    <w:rsid w:val="0080007B"/>
    <w:rsid w:val="00820147"/>
    <w:rsid w:val="00825764"/>
    <w:rsid w:val="008356AD"/>
    <w:rsid w:val="008422E9"/>
    <w:rsid w:val="00842E74"/>
    <w:rsid w:val="00855F51"/>
    <w:rsid w:val="00857150"/>
    <w:rsid w:val="008661A3"/>
    <w:rsid w:val="008705F5"/>
    <w:rsid w:val="00871AF3"/>
    <w:rsid w:val="00876844"/>
    <w:rsid w:val="00880DB5"/>
    <w:rsid w:val="00882BEB"/>
    <w:rsid w:val="00882F35"/>
    <w:rsid w:val="00883874"/>
    <w:rsid w:val="00885665"/>
    <w:rsid w:val="00885D72"/>
    <w:rsid w:val="0089083D"/>
    <w:rsid w:val="008920A3"/>
    <w:rsid w:val="008A1AEA"/>
    <w:rsid w:val="008A499B"/>
    <w:rsid w:val="008C5537"/>
    <w:rsid w:val="008F0226"/>
    <w:rsid w:val="008F5750"/>
    <w:rsid w:val="00901062"/>
    <w:rsid w:val="00906BDD"/>
    <w:rsid w:val="00910756"/>
    <w:rsid w:val="009207A6"/>
    <w:rsid w:val="0092235B"/>
    <w:rsid w:val="00923A0F"/>
    <w:rsid w:val="009254EA"/>
    <w:rsid w:val="00927829"/>
    <w:rsid w:val="00931BF8"/>
    <w:rsid w:val="00946350"/>
    <w:rsid w:val="009469F8"/>
    <w:rsid w:val="009545DF"/>
    <w:rsid w:val="00955705"/>
    <w:rsid w:val="00967EB7"/>
    <w:rsid w:val="00974C1A"/>
    <w:rsid w:val="00982138"/>
    <w:rsid w:val="00984910"/>
    <w:rsid w:val="009948D6"/>
    <w:rsid w:val="00995EBD"/>
    <w:rsid w:val="009965FA"/>
    <w:rsid w:val="009A1C9B"/>
    <w:rsid w:val="009A2254"/>
    <w:rsid w:val="009A47BE"/>
    <w:rsid w:val="009A57CC"/>
    <w:rsid w:val="009A6BE4"/>
    <w:rsid w:val="009B2DBF"/>
    <w:rsid w:val="009B31D9"/>
    <w:rsid w:val="009D2B48"/>
    <w:rsid w:val="009E1E05"/>
    <w:rsid w:val="009E2DD6"/>
    <w:rsid w:val="009E2FA5"/>
    <w:rsid w:val="009E5289"/>
    <w:rsid w:val="009F4218"/>
    <w:rsid w:val="00A065DB"/>
    <w:rsid w:val="00A06BCD"/>
    <w:rsid w:val="00A236F9"/>
    <w:rsid w:val="00A30C49"/>
    <w:rsid w:val="00A42D7E"/>
    <w:rsid w:val="00A53419"/>
    <w:rsid w:val="00A5393C"/>
    <w:rsid w:val="00A74169"/>
    <w:rsid w:val="00A75339"/>
    <w:rsid w:val="00A77670"/>
    <w:rsid w:val="00A81DEC"/>
    <w:rsid w:val="00A83A0E"/>
    <w:rsid w:val="00A869E0"/>
    <w:rsid w:val="00A91683"/>
    <w:rsid w:val="00A97D30"/>
    <w:rsid w:val="00AA0121"/>
    <w:rsid w:val="00AA1651"/>
    <w:rsid w:val="00AB0FAE"/>
    <w:rsid w:val="00AB2ECD"/>
    <w:rsid w:val="00AC2769"/>
    <w:rsid w:val="00AE7637"/>
    <w:rsid w:val="00AE7B98"/>
    <w:rsid w:val="00AF3EE7"/>
    <w:rsid w:val="00B07B3A"/>
    <w:rsid w:val="00B12A5E"/>
    <w:rsid w:val="00B15443"/>
    <w:rsid w:val="00B20DB6"/>
    <w:rsid w:val="00B21112"/>
    <w:rsid w:val="00B26D8B"/>
    <w:rsid w:val="00B30AE5"/>
    <w:rsid w:val="00B33A2A"/>
    <w:rsid w:val="00B435EC"/>
    <w:rsid w:val="00B51488"/>
    <w:rsid w:val="00B57BA3"/>
    <w:rsid w:val="00B63E6D"/>
    <w:rsid w:val="00B6400D"/>
    <w:rsid w:val="00B67963"/>
    <w:rsid w:val="00B76362"/>
    <w:rsid w:val="00B81B9E"/>
    <w:rsid w:val="00B8763C"/>
    <w:rsid w:val="00B95A2F"/>
    <w:rsid w:val="00B97550"/>
    <w:rsid w:val="00BA59BF"/>
    <w:rsid w:val="00BA7817"/>
    <w:rsid w:val="00BD45A3"/>
    <w:rsid w:val="00BD6D28"/>
    <w:rsid w:val="00BE52E2"/>
    <w:rsid w:val="00BF14CD"/>
    <w:rsid w:val="00C13508"/>
    <w:rsid w:val="00C179AB"/>
    <w:rsid w:val="00C2034B"/>
    <w:rsid w:val="00C230A0"/>
    <w:rsid w:val="00C23C71"/>
    <w:rsid w:val="00C30D76"/>
    <w:rsid w:val="00C35ADF"/>
    <w:rsid w:val="00C36EAA"/>
    <w:rsid w:val="00C37DAD"/>
    <w:rsid w:val="00C5707F"/>
    <w:rsid w:val="00C62183"/>
    <w:rsid w:val="00C622A5"/>
    <w:rsid w:val="00C65D5F"/>
    <w:rsid w:val="00C712E2"/>
    <w:rsid w:val="00C86869"/>
    <w:rsid w:val="00C9167B"/>
    <w:rsid w:val="00C96476"/>
    <w:rsid w:val="00CA671B"/>
    <w:rsid w:val="00CB040D"/>
    <w:rsid w:val="00CB2CE0"/>
    <w:rsid w:val="00CB6051"/>
    <w:rsid w:val="00CB6127"/>
    <w:rsid w:val="00CC24D1"/>
    <w:rsid w:val="00CC43BD"/>
    <w:rsid w:val="00CC4E08"/>
    <w:rsid w:val="00CD0BA3"/>
    <w:rsid w:val="00CD3C99"/>
    <w:rsid w:val="00CD71C1"/>
    <w:rsid w:val="00CD7D4E"/>
    <w:rsid w:val="00CE1B2E"/>
    <w:rsid w:val="00CE765B"/>
    <w:rsid w:val="00CF79B2"/>
    <w:rsid w:val="00D03078"/>
    <w:rsid w:val="00D06C27"/>
    <w:rsid w:val="00D20FD0"/>
    <w:rsid w:val="00D20FFF"/>
    <w:rsid w:val="00D30CFC"/>
    <w:rsid w:val="00D34EC5"/>
    <w:rsid w:val="00D40FEC"/>
    <w:rsid w:val="00D62032"/>
    <w:rsid w:val="00D6225D"/>
    <w:rsid w:val="00D62371"/>
    <w:rsid w:val="00D64099"/>
    <w:rsid w:val="00D64CE4"/>
    <w:rsid w:val="00D73FB3"/>
    <w:rsid w:val="00D772C4"/>
    <w:rsid w:val="00D90E49"/>
    <w:rsid w:val="00D927DC"/>
    <w:rsid w:val="00DB07D2"/>
    <w:rsid w:val="00DB3DE9"/>
    <w:rsid w:val="00DB3E04"/>
    <w:rsid w:val="00DB676B"/>
    <w:rsid w:val="00DB72C7"/>
    <w:rsid w:val="00DB73F5"/>
    <w:rsid w:val="00DD0A19"/>
    <w:rsid w:val="00DD2149"/>
    <w:rsid w:val="00DE1371"/>
    <w:rsid w:val="00DE48DD"/>
    <w:rsid w:val="00DF3A84"/>
    <w:rsid w:val="00DF60F3"/>
    <w:rsid w:val="00E01B87"/>
    <w:rsid w:val="00E0622E"/>
    <w:rsid w:val="00E1249E"/>
    <w:rsid w:val="00E30E00"/>
    <w:rsid w:val="00E5179B"/>
    <w:rsid w:val="00E54BCB"/>
    <w:rsid w:val="00E566FC"/>
    <w:rsid w:val="00E619AE"/>
    <w:rsid w:val="00E6629E"/>
    <w:rsid w:val="00E87DA0"/>
    <w:rsid w:val="00E901BC"/>
    <w:rsid w:val="00E927FA"/>
    <w:rsid w:val="00E92DB5"/>
    <w:rsid w:val="00EA1A67"/>
    <w:rsid w:val="00EA34E7"/>
    <w:rsid w:val="00EA3586"/>
    <w:rsid w:val="00EA663A"/>
    <w:rsid w:val="00EB2506"/>
    <w:rsid w:val="00EB6729"/>
    <w:rsid w:val="00EC2B0F"/>
    <w:rsid w:val="00EC4BAC"/>
    <w:rsid w:val="00EC6320"/>
    <w:rsid w:val="00EC7981"/>
    <w:rsid w:val="00ED0361"/>
    <w:rsid w:val="00ED1835"/>
    <w:rsid w:val="00ED3F22"/>
    <w:rsid w:val="00EE14EC"/>
    <w:rsid w:val="00EF0574"/>
    <w:rsid w:val="00EF0630"/>
    <w:rsid w:val="00F0249B"/>
    <w:rsid w:val="00F039E6"/>
    <w:rsid w:val="00F052EE"/>
    <w:rsid w:val="00F0740A"/>
    <w:rsid w:val="00F14A7B"/>
    <w:rsid w:val="00F16698"/>
    <w:rsid w:val="00F17289"/>
    <w:rsid w:val="00F30061"/>
    <w:rsid w:val="00F31316"/>
    <w:rsid w:val="00F54370"/>
    <w:rsid w:val="00F6141A"/>
    <w:rsid w:val="00F645FC"/>
    <w:rsid w:val="00F65196"/>
    <w:rsid w:val="00F669B7"/>
    <w:rsid w:val="00F7496C"/>
    <w:rsid w:val="00F75E49"/>
    <w:rsid w:val="00F96D0E"/>
    <w:rsid w:val="00F979A4"/>
    <w:rsid w:val="00FA2569"/>
    <w:rsid w:val="00FA2AC9"/>
    <w:rsid w:val="00FA4630"/>
    <w:rsid w:val="00FA50BE"/>
    <w:rsid w:val="00FB3348"/>
    <w:rsid w:val="00FC11A1"/>
    <w:rsid w:val="00FC1F0E"/>
    <w:rsid w:val="00FD31E9"/>
    <w:rsid w:val="00FD4E6E"/>
    <w:rsid w:val="00FE04F1"/>
    <w:rsid w:val="00FE1ADC"/>
    <w:rsid w:val="00FE7F9A"/>
    <w:rsid w:val="00FF16DE"/>
    <w:rsid w:val="00FF4CCC"/>
    <w:rsid w:val="00FF5220"/>
    <w:rsid w:val="00FF5459"/>
    <w:rsid w:val="00FF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046E04"/>
  <w15:docId w15:val="{79AE0F8D-5B10-4C23-987D-EB2021CB5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rsid w:val="000C3D9E"/>
  </w:style>
  <w:style w:type="paragraph" w:styleId="1">
    <w:name w:val="heading 1"/>
    <w:basedOn w:val="a0"/>
    <w:next w:val="a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pPr>
      <w:keepNext/>
      <w:bidi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32"/>
      <w:szCs w:val="32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4">
    <w:name w:val="2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3">
    <w:name w:val="2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2">
    <w:name w:val="2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1">
    <w:name w:val="2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0">
    <w:name w:val="2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9">
    <w:name w:val="1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8">
    <w:name w:val="1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7">
    <w:name w:val="1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6">
    <w:name w:val="1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5">
    <w:name w:val="1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4">
    <w:name w:val="1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3">
    <w:name w:val="1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2">
    <w:name w:val="1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1">
    <w:name w:val="1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0">
    <w:name w:val="1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9">
    <w:name w:val="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0">
    <w:name w:val="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0">
    <w:name w:val="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30">
    <w:name w:val="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5">
    <w:name w:val="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a">
    <w:name w:val="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0"/>
    <w:link w:val="Char"/>
    <w:uiPriority w:val="34"/>
    <w:qFormat/>
    <w:rsid w:val="00CE765B"/>
    <w:pPr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PlainTable21">
    <w:name w:val="Plain Table 21"/>
    <w:basedOn w:val="a2"/>
    <w:uiPriority w:val="42"/>
    <w:rsid w:val="00CE765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">
    <w:name w:val="نمط شو"/>
    <w:basedOn w:val="a0"/>
    <w:next w:val="a7"/>
    <w:link w:val="Char0"/>
    <w:qFormat/>
    <w:rsid w:val="0040061D"/>
    <w:pPr>
      <w:framePr w:hSpace="180" w:wrap="around" w:vAnchor="page" w:hAnchor="margin" w:y="2551"/>
      <w:numPr>
        <w:numId w:val="32"/>
      </w:numPr>
      <w:tabs>
        <w:tab w:val="left" w:pos="337"/>
      </w:tabs>
      <w:bidi/>
      <w:spacing w:after="0" w:line="276" w:lineRule="auto"/>
      <w:ind w:left="1046" w:hanging="102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Char0">
    <w:name w:val="نمط شو Char"/>
    <w:link w:val="a"/>
    <w:rsid w:val="0040061D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a8">
    <w:name w:val="Body Text"/>
    <w:basedOn w:val="a0"/>
    <w:link w:val="Char1"/>
    <w:uiPriority w:val="99"/>
    <w:semiHidden/>
    <w:unhideWhenUsed/>
    <w:rsid w:val="0040061D"/>
    <w:pPr>
      <w:spacing w:after="120"/>
    </w:pPr>
  </w:style>
  <w:style w:type="character" w:customStyle="1" w:styleId="Char1">
    <w:name w:val="نص أساسي Char"/>
    <w:basedOn w:val="a1"/>
    <w:link w:val="a8"/>
    <w:uiPriority w:val="99"/>
    <w:semiHidden/>
    <w:rsid w:val="0040061D"/>
  </w:style>
  <w:style w:type="paragraph" w:styleId="a7">
    <w:name w:val="Body Text First Indent"/>
    <w:basedOn w:val="a8"/>
    <w:link w:val="Char2"/>
    <w:rsid w:val="0040061D"/>
    <w:pPr>
      <w:bidi/>
      <w:spacing w:line="240" w:lineRule="auto"/>
      <w:ind w:firstLine="21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2">
    <w:name w:val="نص أساسي بمسافة بادئة للسطر الأول Char"/>
    <w:basedOn w:val="Char1"/>
    <w:link w:val="a7"/>
    <w:rsid w:val="0040061D"/>
    <w:rPr>
      <w:rFonts w:ascii="Times New Roman" w:eastAsia="Times New Roman" w:hAnsi="Times New Roman" w:cs="Times New Roman"/>
      <w:sz w:val="24"/>
      <w:szCs w:val="24"/>
    </w:rPr>
  </w:style>
  <w:style w:type="paragraph" w:styleId="a9">
    <w:name w:val="header"/>
    <w:basedOn w:val="a0"/>
    <w:link w:val="Char3"/>
    <w:uiPriority w:val="99"/>
    <w:unhideWhenUsed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رأس الصفحة Char"/>
    <w:basedOn w:val="a1"/>
    <w:link w:val="a9"/>
    <w:uiPriority w:val="99"/>
    <w:rsid w:val="0005000F"/>
  </w:style>
  <w:style w:type="paragraph" w:styleId="aa">
    <w:name w:val="footer"/>
    <w:basedOn w:val="a0"/>
    <w:link w:val="Char4"/>
    <w:uiPriority w:val="99"/>
    <w:unhideWhenUsed/>
    <w:qFormat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تذييل الصفحة Char"/>
    <w:basedOn w:val="a1"/>
    <w:link w:val="aa"/>
    <w:uiPriority w:val="99"/>
    <w:rsid w:val="0005000F"/>
  </w:style>
  <w:style w:type="paragraph" w:styleId="ab">
    <w:name w:val="No Spacing"/>
    <w:uiPriority w:val="1"/>
    <w:qFormat/>
    <w:rsid w:val="002A21A3"/>
    <w:pPr>
      <w:spacing w:after="0" w:line="240" w:lineRule="auto"/>
    </w:pPr>
    <w:rPr>
      <w:rFonts w:asciiTheme="minorHAnsi" w:eastAsiaTheme="minorHAnsi" w:hAnsiTheme="minorHAnsi" w:cstheme="minorBidi"/>
      <w:color w:val="3C7974" w:themeColor="text2"/>
      <w:sz w:val="20"/>
      <w:szCs w:val="20"/>
    </w:rPr>
  </w:style>
  <w:style w:type="character" w:styleId="ac">
    <w:name w:val="Placeholder Text"/>
    <w:basedOn w:val="a1"/>
    <w:uiPriority w:val="99"/>
    <w:semiHidden/>
    <w:rsid w:val="001B062F"/>
    <w:rPr>
      <w:color w:val="666666"/>
    </w:rPr>
  </w:style>
  <w:style w:type="character" w:customStyle="1" w:styleId="Char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1E7685"/>
    <w:rPr>
      <w:rFonts w:asciiTheme="minorHAnsi" w:eastAsiaTheme="minorHAnsi" w:hAnsiTheme="minorHAnsi" w:cstheme="minorBidi"/>
    </w:rPr>
  </w:style>
  <w:style w:type="table" w:customStyle="1" w:styleId="NCAAA">
    <w:name w:val="NCAAA"/>
    <w:basedOn w:val="a2"/>
    <w:uiPriority w:val="99"/>
    <w:rsid w:val="001E7685"/>
    <w:pPr>
      <w:spacing w:after="0" w:line="240" w:lineRule="auto"/>
    </w:pPr>
    <w:rPr>
      <w:rFonts w:ascii="Sakkal Majalla" w:eastAsia="Sakkal Majalla" w:hAnsi="Sakkal Majalla" w:cs="Sakkal Majalla"/>
      <w:color w:val="36919A" w:themeColor="accent3" w:themeShade="80"/>
      <w:sz w:val="28"/>
      <w:szCs w:val="28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0">
    <w:name w:val="جدول شبكة 1 فاتح1"/>
    <w:basedOn w:val="a2"/>
    <w:rsid w:val="001E7685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eastAsiaTheme="minorHAnsi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customStyle="1" w:styleId="ad">
    <w:name w:val="عنوان بني"/>
    <w:uiPriority w:val="99"/>
    <w:rsid w:val="00171E6B"/>
    <w:rPr>
      <w:rFonts w:ascii="AXtManalBLack" w:hAnsi="AXtManalBLack" w:cs="AXtManalBLack"/>
      <w:color w:val="684C0F"/>
      <w:sz w:val="40"/>
      <w:szCs w:val="40"/>
    </w:rPr>
  </w:style>
  <w:style w:type="table" w:styleId="ae">
    <w:name w:val="Table Grid"/>
    <w:basedOn w:val="a2"/>
    <w:uiPriority w:val="59"/>
    <w:rsid w:val="00171E6B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lock Text"/>
    <w:basedOn w:val="a0"/>
    <w:rsid w:val="006C52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af0">
    <w:name w:val="Subtle Emphasis"/>
    <w:basedOn w:val="a1"/>
    <w:uiPriority w:val="19"/>
    <w:qFormat/>
    <w:rsid w:val="0095570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SAU">
      <a:dk1>
        <a:sysClr val="windowText" lastClr="000000"/>
      </a:dk1>
      <a:lt1>
        <a:sysClr val="window" lastClr="FFFFFF"/>
      </a:lt1>
      <a:dk2>
        <a:srgbClr val="3C7974"/>
      </a:dk2>
      <a:lt2>
        <a:srgbClr val="F1F9F7"/>
      </a:lt2>
      <a:accent1>
        <a:srgbClr val="6AC7BD"/>
      </a:accent1>
      <a:accent2>
        <a:srgbClr val="3C7974"/>
      </a:accent2>
      <a:accent3>
        <a:srgbClr val="BBE3E7"/>
      </a:accent3>
      <a:accent4>
        <a:srgbClr val="F1F9F7"/>
      </a:accent4>
      <a:accent5>
        <a:srgbClr val="898B8E"/>
      </a:accent5>
      <a:accent6>
        <a:srgbClr val="BBBDC0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83827C5C3D546B69E45931EE22398" ma:contentTypeVersion="15" ma:contentTypeDescription="Create a new document." ma:contentTypeScope="" ma:versionID="5c523038967f2976ce566123e89da24e">
  <xsd:schema xmlns:xsd="http://www.w3.org/2001/XMLSchema" xmlns:xs="http://www.w3.org/2001/XMLSchema" xmlns:p="http://schemas.microsoft.com/office/2006/metadata/properties" xmlns:ns3="f1d2face-1073-4f36-86b1-2597004ed6e6" xmlns:ns4="49323084-f1cf-4d0b-9740-87218b146264" targetNamespace="http://schemas.microsoft.com/office/2006/metadata/properties" ma:root="true" ma:fieldsID="b875a8145b0b0f99fec100e3b89726a7" ns3:_="" ns4:_="">
    <xsd:import namespace="f1d2face-1073-4f36-86b1-2597004ed6e6"/>
    <xsd:import namespace="49323084-f1cf-4d0b-9740-87218b1462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2face-1073-4f36-86b1-2597004ed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23084-f1cf-4d0b-9740-87218b1462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8597DA-C92E-4618-9AC3-7F2DFB50C3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8F2F0F-31BB-449E-93F0-597CE8D613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A57CCB-FF78-487D-9113-8230F781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d2face-1073-4f36-86b1-2597004ed6e6"/>
    <ds:schemaRef ds:uri="49323084-f1cf-4d0b-9740-87218b146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3B7DC1-8E54-4B5C-B72F-64B8D7D2F1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043</Words>
  <Characters>5948</Characters>
  <Application>Microsoft Office Word</Application>
  <DocSecurity>0</DocSecurity>
  <Lines>49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bdulrahman Alfuraih</dc:creator>
  <cp:keywords/>
  <dc:description/>
  <cp:lastModifiedBy>إبراهيم محمد الأسمري</cp:lastModifiedBy>
  <cp:revision>4</cp:revision>
  <cp:lastPrinted>2024-01-23T08:35:00Z</cp:lastPrinted>
  <dcterms:created xsi:type="dcterms:W3CDTF">2025-01-11T04:47:00Z</dcterms:created>
  <dcterms:modified xsi:type="dcterms:W3CDTF">2025-03-11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83827C5C3D546B69E45931EE22398</vt:lpwstr>
  </property>
  <property fmtid="{D5CDD505-2E9C-101B-9397-08002B2CF9AE}" pid="3" name="GrammarlyDocumentId">
    <vt:lpwstr>a9f09ba74e1e310bf516da68343c892b3eb24085d73f4b3d8d44d114cf184540</vt:lpwstr>
  </property>
</Properties>
</file>